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3E559" w14:textId="77777777" w:rsidR="00E855EE" w:rsidRDefault="00A66BBD">
      <w:pPr>
        <w:pStyle w:val="Ttulo"/>
      </w:pPr>
      <w:r>
        <w:t>Preparación de los datos</w:t>
      </w:r>
    </w:p>
    <w:sdt>
      <w:sdtPr>
        <w:rPr>
          <w:rFonts w:eastAsiaTheme="minorHAnsi" w:cstheme="minorBidi"/>
          <w:color w:val="4D4D4D"/>
          <w:sz w:val="24"/>
          <w:szCs w:val="24"/>
        </w:rPr>
        <w:id w:val="-1932732588"/>
        <w:docPartObj>
          <w:docPartGallery w:val="Table of Contents"/>
          <w:docPartUnique/>
        </w:docPartObj>
      </w:sdtPr>
      <w:sdtEndPr/>
      <w:sdtContent>
        <w:p w14:paraId="3D927900" w14:textId="0B48F219" w:rsidR="00E855EE" w:rsidRDefault="00A66BBD">
          <w:pPr>
            <w:pStyle w:val="TtuloTDC"/>
          </w:pPr>
          <w:proofErr w:type="spellStart"/>
          <w:r>
            <w:t>T</w:t>
          </w:r>
          <w:r w:rsidR="00BF1B4C">
            <w:t>abla</w:t>
          </w:r>
          <w:proofErr w:type="spellEnd"/>
          <w:r w:rsidR="00BF1B4C">
            <w:t xml:space="preserve"> de </w:t>
          </w:r>
          <w:proofErr w:type="spellStart"/>
          <w:r w:rsidR="00BF1B4C">
            <w:t>contenido</w:t>
          </w:r>
          <w:proofErr w:type="spellEnd"/>
        </w:p>
        <w:p w14:paraId="087C67F3" w14:textId="77777777" w:rsidR="00CD26AC" w:rsidRPr="00CD26AC" w:rsidRDefault="00CD26AC" w:rsidP="00CD26AC">
          <w:pPr>
            <w:pStyle w:val="Textoindependiente"/>
          </w:pPr>
        </w:p>
        <w:p w14:paraId="3738BD88" w14:textId="6040E3E9" w:rsidR="00BF1B4C" w:rsidRDefault="00A66BBD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176494" w:history="1">
            <w:r w:rsidR="00BF1B4C" w:rsidRPr="00C407C3">
              <w:rPr>
                <w:rStyle w:val="Hipervnculo"/>
                <w:noProof/>
              </w:rPr>
              <w:t>Configuración</w:t>
            </w:r>
            <w:r w:rsidR="00BF1B4C">
              <w:rPr>
                <w:noProof/>
                <w:webHidden/>
              </w:rPr>
              <w:tab/>
            </w:r>
            <w:r w:rsidR="00BF1B4C">
              <w:rPr>
                <w:noProof/>
                <w:webHidden/>
              </w:rPr>
              <w:fldChar w:fldCharType="begin"/>
            </w:r>
            <w:r w:rsidR="00BF1B4C">
              <w:rPr>
                <w:noProof/>
                <w:webHidden/>
              </w:rPr>
              <w:instrText xml:space="preserve"> PAGEREF _Toc101176494 \h </w:instrText>
            </w:r>
            <w:r w:rsidR="00BF1B4C">
              <w:rPr>
                <w:noProof/>
                <w:webHidden/>
              </w:rPr>
            </w:r>
            <w:r w:rsidR="00BF1B4C">
              <w:rPr>
                <w:noProof/>
                <w:webHidden/>
              </w:rPr>
              <w:fldChar w:fldCharType="separate"/>
            </w:r>
            <w:r w:rsidR="000F7C77">
              <w:rPr>
                <w:noProof/>
                <w:webHidden/>
              </w:rPr>
              <w:t>3</w:t>
            </w:r>
            <w:r w:rsidR="00BF1B4C">
              <w:rPr>
                <w:noProof/>
                <w:webHidden/>
              </w:rPr>
              <w:fldChar w:fldCharType="end"/>
            </w:r>
          </w:hyperlink>
        </w:p>
        <w:p w14:paraId="16CBDDA8" w14:textId="5DC256C2" w:rsidR="00BF1B4C" w:rsidRDefault="00BF1B4C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1176495" w:history="1">
            <w:r w:rsidRPr="00C407C3">
              <w:rPr>
                <w:rStyle w:val="Hipervnculo"/>
                <w:noProof/>
              </w:rPr>
              <w:t>Paqu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76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7C7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321F1" w14:textId="761B5851" w:rsidR="00BF1B4C" w:rsidRDefault="00BF1B4C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1176496" w:history="1">
            <w:r w:rsidRPr="00C407C3">
              <w:rPr>
                <w:rStyle w:val="Hipervnculo"/>
                <w:noProof/>
              </w:rPr>
              <w:t>Carga de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76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7C7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9DEF5" w14:textId="3E95E784" w:rsidR="00BF1B4C" w:rsidRDefault="00BF1B4C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01176497" w:history="1">
            <w:r w:rsidRPr="00C407C3">
              <w:rPr>
                <w:rStyle w:val="Hipervnculo"/>
                <w:noProof/>
              </w:rPr>
              <w:t>Procesami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76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7C7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B56FE" w14:textId="75F83B9D" w:rsidR="00BF1B4C" w:rsidRDefault="00BF1B4C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1176498" w:history="1">
            <w:r w:rsidRPr="00C407C3">
              <w:rPr>
                <w:rStyle w:val="Hipervnculo"/>
                <w:noProof/>
              </w:rPr>
              <w:t>Tiempo por produ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76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7C7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4F6AA" w14:textId="4AC9401E" w:rsidR="00BF1B4C" w:rsidRDefault="00BF1B4C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1176499" w:history="1">
            <w:r w:rsidRPr="00C407C3">
              <w:rPr>
                <w:rStyle w:val="Hipervnculo"/>
                <w:noProof/>
              </w:rPr>
              <w:t>Tiempo por cl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76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7C7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7878F" w14:textId="10E5EF88" w:rsidR="00BF1B4C" w:rsidRDefault="00BF1B4C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1176500" w:history="1">
            <w:r w:rsidRPr="00C407C3">
              <w:rPr>
                <w:rStyle w:val="Hipervnculo"/>
                <w:noProof/>
              </w:rPr>
              <w:t>Tiempo de cada ejecu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76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7C7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874CF" w14:textId="382EE35E" w:rsidR="00BF1B4C" w:rsidRDefault="00BF1B4C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1176501" w:history="1">
            <w:r w:rsidRPr="00C407C3">
              <w:rPr>
                <w:rStyle w:val="Hipervnculo"/>
                <w:noProof/>
              </w:rPr>
              <w:t>Tiempo por ger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76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7C7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5E66B" w14:textId="083F07B8" w:rsidR="00BF1B4C" w:rsidRDefault="00BF1B4C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01176502" w:history="1">
            <w:r w:rsidRPr="00C407C3">
              <w:rPr>
                <w:rStyle w:val="Hipervnculo"/>
                <w:noProof/>
              </w:rPr>
              <w:t>Escri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76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7C7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559B4" w14:textId="77777777" w:rsidR="00E855EE" w:rsidRDefault="00A66BBD">
          <w:r>
            <w:fldChar w:fldCharType="end"/>
          </w:r>
        </w:p>
      </w:sdtContent>
    </w:sdt>
    <w:p w14:paraId="234EAB89" w14:textId="6B3565F6" w:rsidR="00CD26AC" w:rsidRDefault="00CD26AC" w:rsidP="00CD26AC">
      <w:pPr>
        <w:pStyle w:val="Ttulo1"/>
      </w:pPr>
      <w:proofErr w:type="spellStart"/>
      <w:r>
        <w:lastRenderedPageBreak/>
        <w:t>Introducción</w:t>
      </w:r>
      <w:proofErr w:type="spellEnd"/>
    </w:p>
    <w:p w14:paraId="7EDF4F7D" w14:textId="27AC97F7" w:rsidR="00E855EE" w:rsidRDefault="00A66BBD">
      <w:pPr>
        <w:pStyle w:val="FirstParagraph"/>
      </w:pPr>
      <w:r>
        <w:t xml:space="preserve">El </w:t>
      </w:r>
      <w:proofErr w:type="spellStart"/>
      <w:r>
        <w:t>presente</w:t>
      </w:r>
      <w:proofErr w:type="spellEnd"/>
      <w:r>
        <w:t xml:space="preserve"> </w:t>
      </w:r>
      <w:proofErr w:type="spellStart"/>
      <w:r>
        <w:t>documento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como finalidad la documentación del proceso y el código generados para la preparación de los datos en el marco de la prueba técnica solicitada.</w:t>
      </w:r>
    </w:p>
    <w:p w14:paraId="57F96D56" w14:textId="77777777" w:rsidR="00E855EE" w:rsidRDefault="00A66BBD">
      <w:pPr>
        <w:pStyle w:val="Textoindependiente"/>
      </w:pPr>
      <w:r>
        <w:t>A continuación se listan y se explican todos los procedimientos llevados a cabo sobr</w:t>
      </w:r>
      <w:r>
        <w:t>e los datos con el fin de prepararlos para la construcción del modelo.</w:t>
      </w:r>
    </w:p>
    <w:p w14:paraId="16E4710F" w14:textId="77777777" w:rsidR="00E855EE" w:rsidRDefault="00A66BBD">
      <w:pPr>
        <w:pStyle w:val="Textoindependiente"/>
      </w:pPr>
      <w:r>
        <w:t>El presente proyecto se construye en su totalidad utilizando herramientas de libre distribución del software R.</w:t>
      </w:r>
    </w:p>
    <w:p w14:paraId="54D206BE" w14:textId="77777777" w:rsidR="00E855EE" w:rsidRDefault="00A66BBD">
      <w:pPr>
        <w:pStyle w:val="Ttulo1"/>
      </w:pPr>
      <w:bookmarkStart w:id="0" w:name="configuración"/>
      <w:bookmarkStart w:id="1" w:name="_Toc101176494"/>
      <w:r>
        <w:lastRenderedPageBreak/>
        <w:t>Configuración</w:t>
      </w:r>
      <w:bookmarkEnd w:id="1"/>
    </w:p>
    <w:p w14:paraId="18598D01" w14:textId="77777777" w:rsidR="00E855EE" w:rsidRDefault="00A66BBD">
      <w:pPr>
        <w:pStyle w:val="FirstParagraph"/>
      </w:pPr>
      <w:r>
        <w:t>La configuración del entorno de trabajo adecuado es necesar</w:t>
      </w:r>
      <w:r>
        <w:t>ia para el correcto desarrollo del código que realizará al tarea. En este primer capítulo se requieren herramientas de procesamiento de datos y de programación básica.</w:t>
      </w:r>
    </w:p>
    <w:p w14:paraId="3E831B02" w14:textId="77777777" w:rsidR="00E855EE" w:rsidRDefault="00A66BBD">
      <w:pPr>
        <w:pStyle w:val="Ttulo2"/>
      </w:pPr>
      <w:bookmarkStart w:id="2" w:name="paquetes"/>
      <w:bookmarkStart w:id="3" w:name="_Toc101176495"/>
      <w:r>
        <w:t>Paquetes</w:t>
      </w:r>
      <w:bookmarkEnd w:id="3"/>
    </w:p>
    <w:p w14:paraId="46AFE5AE" w14:textId="77777777" w:rsidR="00E855EE" w:rsidRDefault="00A66BBD">
      <w:pPr>
        <w:pStyle w:val="FirstParagraph"/>
      </w:pPr>
      <w:r>
        <w:t>La configuración del entorno en cuanto a software se realiza por medio del apro</w:t>
      </w:r>
      <w:r>
        <w:t>visionamiento de paquetes. Todos los paquetes utilizados se encuentran disponibles bajo licencias de software libre, la mayoría de estos paquetes ha sido desarrollado por la empresa RStudio, cuya labor a nivel mundial es reconocida como pionera en este cam</w:t>
      </w:r>
      <w:r>
        <w:t>po.</w:t>
      </w:r>
    </w:p>
    <w:p w14:paraId="650B28C3" w14:textId="77777777" w:rsidR="00E855EE" w:rsidRDefault="00A66BB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 xml:space="preserve">, </w:t>
      </w:r>
      <w:r>
        <w:rPr>
          <w:rStyle w:val="AttributeTok"/>
        </w:rPr>
        <w:t>exclude =</w:t>
      </w:r>
      <w:r>
        <w:rPr>
          <w:rStyle w:val="NormalTok"/>
        </w:rPr>
        <w:t xml:space="preserve"> </w:t>
      </w:r>
      <w:r>
        <w:rPr>
          <w:rStyle w:val="StringTok"/>
        </w:rPr>
        <w:t>"extrac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grittr"</w:t>
      </w:r>
      <w:r>
        <w:rPr>
          <w:rStyle w:val="NormalTok"/>
        </w:rPr>
        <w:t>)</w:t>
      </w:r>
    </w:p>
    <w:p w14:paraId="7827B7E6" w14:textId="77777777" w:rsidR="00E855EE" w:rsidRDefault="00A66BBD">
      <w:pPr>
        <w:pStyle w:val="Ttulo2"/>
      </w:pPr>
      <w:bookmarkStart w:id="4" w:name="carga-de-datos"/>
      <w:bookmarkStart w:id="5" w:name="_Toc101176496"/>
      <w:bookmarkEnd w:id="2"/>
      <w:r>
        <w:t>Carga de datos</w:t>
      </w:r>
      <w:bookmarkEnd w:id="5"/>
    </w:p>
    <w:p w14:paraId="26C6E473" w14:textId="77777777" w:rsidR="00E855EE" w:rsidRDefault="00A66BBD">
      <w:pPr>
        <w:pStyle w:val="FirstParagraph"/>
      </w:pPr>
      <w:r>
        <w:t>Los datos son cargados y examinados para su posterior transformación.</w:t>
      </w:r>
    </w:p>
    <w:p w14:paraId="3736C6DA" w14:textId="77777777" w:rsidR="00E855EE" w:rsidRDefault="00A66BBD">
      <w:pPr>
        <w:pStyle w:val="SourceCode"/>
      </w:pP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01_datos/pcac_encuesta.csv"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>-&gt;</w:t>
      </w:r>
      <w:r>
        <w:rPr>
          <w:rStyle w:val="NormalTok"/>
        </w:rPr>
        <w:t xml:space="preserve"> pcac_encuesta</w:t>
      </w:r>
      <w:r>
        <w:br/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r>
        <w:rPr>
          <w:rStyle w:val="StringTok"/>
        </w:rPr>
        <w:t>01_datos/pcac_oportunidades_comer.csv"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>-&gt;</w:t>
      </w:r>
      <w:r>
        <w:rPr>
          <w:rStyle w:val="NormalTok"/>
        </w:rPr>
        <w:t xml:space="preserve"> pcac_oportunidades_comer</w:t>
      </w:r>
      <w:r>
        <w:br/>
      </w:r>
      <w:r>
        <w:br/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01_datos/pcac_mac_gpi_clientes.csv"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>-&gt;</w:t>
      </w:r>
      <w:r>
        <w:rPr>
          <w:rStyle w:val="NormalTok"/>
        </w:rPr>
        <w:t xml:space="preserve"> pcac_mac_gpi_clientes</w:t>
      </w:r>
      <w:r>
        <w:br/>
      </w:r>
      <w:r>
        <w:br/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01_datos/pcac_capacidad_gerentes.csv"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>-&gt;</w:t>
      </w:r>
      <w:r>
        <w:rPr>
          <w:rStyle w:val="NormalTok"/>
        </w:rPr>
        <w:t xml:space="preserve"> pcac_capacidad_gerentes</w:t>
      </w:r>
      <w:r>
        <w:br/>
      </w:r>
      <w:r>
        <w:br/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01_datos/pcac_mac_gpi_ecas.csv"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>-&gt;</w:t>
      </w:r>
      <w:r>
        <w:rPr>
          <w:rStyle w:val="NormalTok"/>
        </w:rPr>
        <w:t xml:space="preserve"> pcac_mac_gpi_ecas</w:t>
      </w:r>
      <w:r>
        <w:br/>
      </w:r>
      <w:r>
        <w:br/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01_datos/pcac_mac_gpi_tenencia_prod.csv"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>-&gt;</w:t>
      </w:r>
      <w:r>
        <w:rPr>
          <w:rStyle w:val="NormalTok"/>
        </w:rPr>
        <w:t xml:space="preserve"> pcac_mac_gpi_tenencia_prod</w:t>
      </w:r>
      <w:r>
        <w:br/>
      </w:r>
      <w:r>
        <w:br/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01_datos/pcac_planta_comercial2.csv"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>-&gt;</w:t>
      </w:r>
      <w:r>
        <w:rPr>
          <w:rStyle w:val="NormalTok"/>
        </w:rPr>
        <w:t xml:space="preserve"> pcac_planta_comercial2</w:t>
      </w:r>
    </w:p>
    <w:p w14:paraId="4B776014" w14:textId="77777777" w:rsidR="00E855EE" w:rsidRDefault="00A66BBD">
      <w:pPr>
        <w:pStyle w:val="FirstParagraph"/>
      </w:pPr>
      <w:r>
        <w:t>Los conjuntos de datos son l</w:t>
      </w:r>
      <w:r>
        <w:t>os siguientes:</w:t>
      </w:r>
    </w:p>
    <w:p w14:paraId="3DADB2A9" w14:textId="77777777" w:rsidR="00E855EE" w:rsidRDefault="00A66BBD">
      <w:pPr>
        <w:pStyle w:val="Textoindependiente"/>
      </w:pPr>
      <w:r>
        <w:rPr>
          <w:b/>
          <w:bCs/>
        </w:rPr>
        <w:t>pcac_mac_gpi_clientes:</w:t>
      </w:r>
      <w:r>
        <w:t xml:space="preserve"> Contiene la información de los clientes del segmento específico que estamos trabajando, la información de su zona y así mismo, el gerente y ejecutivo asignados, así mismo cuenta con la categorización comercial de inver</w:t>
      </w:r>
      <w:r>
        <w:t>sión (A, B o C) y un score de cliente (mientras más alto mejor) que indica la deseabilidad comercial de este. Este score es generado en un proceso independiente a este modelo.</w:t>
      </w:r>
    </w:p>
    <w:p w14:paraId="4BABDD9A" w14:textId="77777777" w:rsidR="00E855EE" w:rsidRDefault="00A66BBD">
      <w:pPr>
        <w:pStyle w:val="SourceCode"/>
      </w:pPr>
      <w:r>
        <w:rPr>
          <w:rStyle w:val="NormalTok"/>
        </w:rPr>
        <w:t xml:space="preserve">pcac_mac_gpi_clientes </w:t>
      </w:r>
      <w:r>
        <w:rPr>
          <w:rStyle w:val="SpecialCharTok"/>
        </w:rPr>
        <w:t>%&gt;%</w:t>
      </w:r>
      <w:r>
        <w:rPr>
          <w:rStyle w:val="NormalTok"/>
        </w:rPr>
        <w:t xml:space="preserve"> glimpse</w:t>
      </w:r>
    </w:p>
    <w:p w14:paraId="1B613F7B" w14:textId="77777777" w:rsidR="00E855EE" w:rsidRDefault="00A66BBD">
      <w:pPr>
        <w:pStyle w:val="SourceCode"/>
      </w:pPr>
      <w:r>
        <w:rPr>
          <w:rStyle w:val="VerbatimChar"/>
        </w:rPr>
        <w:t>## Rows: 34,145</w:t>
      </w:r>
      <w:r>
        <w:br/>
      </w:r>
      <w:r>
        <w:rPr>
          <w:rStyle w:val="VerbatimChar"/>
        </w:rPr>
        <w:t>## Columns: 38</w:t>
      </w:r>
      <w:r>
        <w:br/>
      </w:r>
      <w:r>
        <w:rPr>
          <w:rStyle w:val="VerbatimChar"/>
        </w:rPr>
        <w:t>## $ num_doc_cl</w:t>
      </w:r>
      <w:r>
        <w:rPr>
          <w:rStyle w:val="VerbatimChar"/>
        </w:rPr>
        <w:t>i             &lt;dbl&gt; 7.929490e+17, 3.972598e+18, 2.753978e+18, 2.89…</w:t>
      </w:r>
      <w:r>
        <w:br/>
      </w:r>
      <w:r>
        <w:rPr>
          <w:rStyle w:val="VerbatimChar"/>
        </w:rPr>
        <w:t>## $ cod_tipo_doc_cli        &lt;dbl&gt; 1, 1, 1, 1, 1, 1, 1, 3, 1, 1, 1, 1, 1, 1, 1, 1…</w:t>
      </w:r>
      <w:r>
        <w:br/>
      </w:r>
      <w:r>
        <w:rPr>
          <w:rStyle w:val="VerbatimChar"/>
        </w:rPr>
        <w:t>## $ num_doc_cli_dv          &lt;dbl&gt; 7.929490e+17, 3.972598e+18, 2.753978e+18, 2.89…</w:t>
      </w:r>
      <w:r>
        <w:br/>
      </w:r>
      <w:r>
        <w:rPr>
          <w:rStyle w:val="VerbatimChar"/>
        </w:rPr>
        <w:t xml:space="preserve">## $ cli_val          </w:t>
      </w:r>
      <w:r>
        <w:rPr>
          <w:rStyle w:val="VerbatimChar"/>
        </w:rPr>
        <w:t xml:space="preserve">       &lt;dbl&gt; 1, 1, 1, 1, 1, 1, 1, 1, 1, 1, 1, 1, 1, 1, 1, 0…</w:t>
      </w:r>
      <w:r>
        <w:br/>
      </w:r>
      <w:r>
        <w:rPr>
          <w:rStyle w:val="VerbatimChar"/>
        </w:rPr>
        <w:t>## $ cli_pan                 &lt;dbl&gt; 0, 0, 0, 0, 0, 0, 0, 0, 1, 0, 0, 0, 0, 0, 0, 0…</w:t>
      </w:r>
      <w:r>
        <w:br/>
      </w:r>
      <w:r>
        <w:rPr>
          <w:rStyle w:val="VerbatimChar"/>
        </w:rPr>
        <w:t>## $ cli_per                 &lt;dbl&gt; 0, 0, 0, 0, 0, 0, 0, 0, 0, 0, 0, 0, 0, 0, 0, 0…</w:t>
      </w:r>
      <w:r>
        <w:br/>
      </w:r>
      <w:r>
        <w:rPr>
          <w:rStyle w:val="VerbatimChar"/>
        </w:rPr>
        <w:t xml:space="preserve">## $ num_doc_gte_inv         </w:t>
      </w:r>
      <w:r>
        <w:rPr>
          <w:rStyle w:val="VerbatimChar"/>
        </w:rPr>
        <w:t>&lt;dbl&gt; 1.872057e+18, 1.872057e+18, 1.872057e+18, 1.87…</w:t>
      </w:r>
      <w:r>
        <w:br/>
      </w:r>
      <w:r>
        <w:rPr>
          <w:rStyle w:val="VerbatimChar"/>
        </w:rPr>
        <w:t>## $ nombre_gte_inv          &lt;chr&gt; "3684e207099dc9903324", "3684e207099dc9903324"…</w:t>
      </w:r>
      <w:r>
        <w:br/>
      </w:r>
      <w:r>
        <w:rPr>
          <w:rStyle w:val="VerbatimChar"/>
        </w:rPr>
        <w:t>## $ cod_gte_inv             &lt;dbl&gt; 8.648915e+18, 8.648915e+18, 8.648915e+18, 8.64…</w:t>
      </w:r>
      <w:r>
        <w:br/>
      </w:r>
      <w:r>
        <w:rPr>
          <w:rStyle w:val="VerbatimChar"/>
        </w:rPr>
        <w:t>## $ ciudad_gte_inv          &lt;chr&gt; "</w:t>
      </w:r>
      <w:r>
        <w:rPr>
          <w:rStyle w:val="VerbatimChar"/>
        </w:rPr>
        <w:t>SANTA MARTA", "SANTA MARTA", "SANTA MARTA", "…</w:t>
      </w:r>
      <w:r>
        <w:br/>
      </w:r>
      <w:r>
        <w:rPr>
          <w:rStyle w:val="VerbatimChar"/>
        </w:rPr>
        <w:t>## $ region_gte_inv          &lt;chr&gt; "CARIBE", "CARIBE", "CARIBE", "CARIBE", "CARIB…</w:t>
      </w:r>
      <w:r>
        <w:br/>
      </w:r>
      <w:r>
        <w:rPr>
          <w:rStyle w:val="VerbatimChar"/>
        </w:rPr>
        <w:t>## $ cod_region_gte_inv      &lt;dbl&gt; 3, 3, 3, 3, 3, 3, 3, 4, 3, 3, 3, 5, 3, 3, 3, 4…</w:t>
      </w:r>
      <w:r>
        <w:br/>
      </w:r>
      <w:r>
        <w:rPr>
          <w:rStyle w:val="VerbatimChar"/>
        </w:rPr>
        <w:t>## $ nombre_gte_regional_inv &lt;chr&gt; "9e68ac4</w:t>
      </w:r>
      <w:r>
        <w:rPr>
          <w:rStyle w:val="VerbatimChar"/>
        </w:rPr>
        <w:t>e7387674d5115", "9e68ac4e7387674d5115"…</w:t>
      </w:r>
      <w:r>
        <w:br/>
      </w:r>
      <w:r>
        <w:rPr>
          <w:rStyle w:val="VerbatimChar"/>
        </w:rPr>
        <w:t>## $ estado_gte_inv          &lt;chr&gt; "ACTIVO", "ACTIVO", "ACTIVO", "ACTIVO", "ACTIV…</w:t>
      </w:r>
      <w:r>
        <w:br/>
      </w:r>
      <w:r>
        <w:rPr>
          <w:rStyle w:val="VerbatimChar"/>
        </w:rPr>
        <w:t>## $ cod_ejec_bco            &lt;dbl&gt; 5.011586e+18, 5.011586e+18, 5.011586e+18, 5.01…</w:t>
      </w:r>
      <w:r>
        <w:br/>
      </w:r>
      <w:r>
        <w:rPr>
          <w:rStyle w:val="VerbatimChar"/>
        </w:rPr>
        <w:t>## $ nombre_ejec_bco         &lt;chr&gt; "613eaa48144480</w:t>
      </w:r>
      <w:r>
        <w:rPr>
          <w:rStyle w:val="VerbatimChar"/>
        </w:rPr>
        <w:t>e766d8", "613eaa48144480e766d8"…</w:t>
      </w:r>
      <w:r>
        <w:br/>
      </w:r>
      <w:r>
        <w:rPr>
          <w:rStyle w:val="VerbatimChar"/>
        </w:rPr>
        <w:t>## $ cod_suc_ejec_bco        &lt;dbl&gt; 0, 0, 0, 0, 0, 0, 0, 68, 0, 0, 0, 74, 0, 0, 0,…</w:t>
      </w:r>
      <w:r>
        <w:br/>
      </w:r>
      <w:r>
        <w:rPr>
          <w:rStyle w:val="VerbatimChar"/>
        </w:rPr>
        <w:t>## $ cod_dane                &lt;dbl&gt; NA, NA, NA, NA, NA, NA, NA, 73001, NA, NA, NA,…</w:t>
      </w:r>
      <w:r>
        <w:br/>
      </w:r>
      <w:r>
        <w:rPr>
          <w:rStyle w:val="VerbatimChar"/>
        </w:rPr>
        <w:t>## $ ciudad                  &lt;chr&gt; NA, NA, NA, NA, NA, "M</w:t>
      </w:r>
      <w:r>
        <w:rPr>
          <w:rStyle w:val="VerbatimChar"/>
        </w:rPr>
        <w:t>edellin", NA, "IBAGUE", …</w:t>
      </w:r>
      <w:r>
        <w:br/>
      </w:r>
      <w:r>
        <w:rPr>
          <w:rStyle w:val="VerbatimChar"/>
        </w:rPr>
        <w:lastRenderedPageBreak/>
        <w:t>## $ region_ejec_bco_1       &lt;chr&gt; "CARIBE", "CARIBE", "CARIBE", "CARIBE", "CARIB…</w:t>
      </w:r>
      <w:r>
        <w:br/>
      </w:r>
      <w:r>
        <w:rPr>
          <w:rStyle w:val="VerbatimChar"/>
        </w:rPr>
        <w:t>## $ cod_region_ejec_bco_1   &lt;dbl&gt; 3, 3, 3, 3, 3, 1, 3, 4, 3, 3, 3, 5, 3, 3, 3, 1…</w:t>
      </w:r>
      <w:r>
        <w:br/>
      </w:r>
      <w:r>
        <w:rPr>
          <w:rStyle w:val="VerbatimChar"/>
        </w:rPr>
        <w:t>## $ region_ejec_bco         &lt;chr&gt; "CARIBE", "CARIBE", "CARIBE", "CARIBE", "CARIB…</w:t>
      </w:r>
      <w:r>
        <w:br/>
      </w:r>
      <w:r>
        <w:rPr>
          <w:rStyle w:val="VerbatimChar"/>
        </w:rPr>
        <w:t>## $ cod_region_ejec_bco     &lt;dbl&gt; 3, 3, 3, 3, 3, 3, 3, 4, 3, 3, 3, 5, 3, 3, 3, 3…</w:t>
      </w:r>
      <w:r>
        <w:br/>
      </w:r>
      <w:r>
        <w:rPr>
          <w:rStyle w:val="VerbatimChar"/>
        </w:rPr>
        <w:t>## $ ge</w:t>
      </w:r>
      <w:r>
        <w:rPr>
          <w:rStyle w:val="VerbatimChar"/>
        </w:rPr>
        <w:t>renciamiento_bco      &lt;dbl&gt; 1, 1, 1, 1, 1, 1, 1, 1, 1, 1, 1, 0, 1, 1, 1, 1…</w:t>
      </w:r>
      <w:r>
        <w:br/>
      </w:r>
      <w:r>
        <w:rPr>
          <w:rStyle w:val="VerbatimChar"/>
        </w:rPr>
        <w:t>## $ cod_ciiu                &lt;dbl&gt; 8512, 10, 10, 8512, 10, 90, 90, 2012, 10, 8512…</w:t>
      </w:r>
      <w:r>
        <w:br/>
      </w:r>
      <w:r>
        <w:rPr>
          <w:rStyle w:val="VerbatimChar"/>
        </w:rPr>
        <w:t>## $ ciiu                    &lt;chr&gt; "EDUCACIÓN PREESCOLAR", "ASALARIADOS", "ASALAR…</w:t>
      </w:r>
      <w:r>
        <w:br/>
      </w:r>
      <w:r>
        <w:rPr>
          <w:rStyle w:val="VerbatimChar"/>
        </w:rPr>
        <w:t xml:space="preserve">## $ segm_cli </w:t>
      </w:r>
      <w:r>
        <w:rPr>
          <w:rStyle w:val="VerbatimChar"/>
        </w:rPr>
        <w:t xml:space="preserve">               &lt;chr&gt; "PREFERENCIAL", "PREFERENCIAL", "PREFERENCIAL"…</w:t>
      </w:r>
      <w:r>
        <w:br/>
      </w:r>
      <w:r>
        <w:rPr>
          <w:rStyle w:val="VerbatimChar"/>
        </w:rPr>
        <w:t>## $ subsegm_cli             &lt;chr&gt; "PREFERENCIAL PLUS", "PREFERENCIAL PLUS", "PRE…</w:t>
      </w:r>
      <w:r>
        <w:br/>
      </w:r>
      <w:r>
        <w:rPr>
          <w:rStyle w:val="VerbatimChar"/>
        </w:rPr>
        <w:t>## $ marca_lista_ctrl        &lt;dbl&gt; NA, NA, NA, NA, NA, NA, NA, NA, 1, NA, NA, 1, …</w:t>
      </w:r>
      <w:r>
        <w:br/>
      </w:r>
      <w:r>
        <w:rPr>
          <w:rStyle w:val="VerbatimChar"/>
        </w:rPr>
        <w:t>## $ cod_calif_riesgo</w:t>
      </w:r>
      <w:r>
        <w:rPr>
          <w:rStyle w:val="VerbatimChar"/>
        </w:rPr>
        <w:t>_bco    &lt;chr&gt; "G1", "G1", "G1", "G1", "G1", "G1", "G2", NA, …</w:t>
      </w:r>
      <w:r>
        <w:br/>
      </w:r>
      <w:r>
        <w:rPr>
          <w:rStyle w:val="VerbatimChar"/>
        </w:rPr>
        <w:t>## $ perfil_riesgo_val       &lt;chr&gt; "MODERADO", "MODERADO", "CONSERVADOR", "AGRESI…</w:t>
      </w:r>
      <w:r>
        <w:br/>
      </w:r>
      <w:r>
        <w:rPr>
          <w:rStyle w:val="VerbatimChar"/>
        </w:rPr>
        <w:t>## $ riesgo_sarlaft_bco      &lt;chr&gt; "RIESGO MUY BAJO", "RIESGO BAJO", "RIESGO MUY …</w:t>
      </w:r>
      <w:r>
        <w:br/>
      </w:r>
      <w:r>
        <w:rPr>
          <w:rStyle w:val="VerbatimChar"/>
        </w:rPr>
        <w:t xml:space="preserve">## $ marca_mac_inv2         </w:t>
      </w:r>
      <w:r>
        <w:rPr>
          <w:rStyle w:val="VerbatimChar"/>
        </w:rPr>
        <w:t xml:space="preserve"> &lt;chr&gt; "B", "B", "B", "B", "C", "C", "B", "B", "A", "…</w:t>
      </w:r>
      <w:r>
        <w:br/>
      </w:r>
      <w:r>
        <w:rPr>
          <w:rStyle w:val="VerbatimChar"/>
        </w:rPr>
        <w:t>## $ score_modelo2           &lt;dbl&gt; 0.19, 0.06, 0.12, 0.09, 0.03, 0.03, 0.06, 0.00…</w:t>
      </w:r>
      <w:r>
        <w:br/>
      </w:r>
      <w:r>
        <w:rPr>
          <w:rStyle w:val="VerbatimChar"/>
        </w:rPr>
        <w:t>## $ banca_gte_cons          &lt;chr&gt; "PREFERENCIAL", "PREFERENCIAL", "PREFERENCIAL"…</w:t>
      </w:r>
      <w:r>
        <w:br/>
      </w:r>
      <w:r>
        <w:rPr>
          <w:rStyle w:val="VerbatimChar"/>
        </w:rPr>
        <w:t xml:space="preserve">## $ cliente_nuevo           &lt;dbl&gt; </w:t>
      </w:r>
      <w:r>
        <w:rPr>
          <w:rStyle w:val="VerbatimChar"/>
        </w:rPr>
        <w:t>0, 0, 0, 0, 0, 0, 0, 0, 0, 0, 0, 0, 0, 0, 0, 0…</w:t>
      </w:r>
      <w:r>
        <w:br/>
      </w:r>
      <w:r>
        <w:rPr>
          <w:rStyle w:val="VerbatimChar"/>
        </w:rPr>
        <w:t>## $ marca_mac_inv           &lt;chr&gt; "B", "B", "B", "B", "C", "C", "B", "B", "A", "…</w:t>
      </w:r>
      <w:r>
        <w:br/>
      </w:r>
      <w:r>
        <w:rPr>
          <w:rStyle w:val="VerbatimChar"/>
        </w:rPr>
        <w:t>## $ score_modelo            &lt;dbl&gt; 0.19, 0.06, 0.12, 0.09, 0.03, 0.03, 0.06, 0.00…</w:t>
      </w:r>
    </w:p>
    <w:p w14:paraId="7CCCFFB0" w14:textId="77777777" w:rsidR="00E855EE" w:rsidRDefault="00A66BBD">
      <w:pPr>
        <w:pStyle w:val="FirstParagraph"/>
      </w:pPr>
      <w:r>
        <w:rPr>
          <w:b/>
          <w:bCs/>
        </w:rPr>
        <w:t>pcac_mac_gpi_ecas</w:t>
      </w:r>
      <w:r>
        <w:t xml:space="preserve">: Especifica la relación </w:t>
      </w:r>
      <w:r>
        <w:t>del equipo comercial, es decir, información de los gerentes y sus ejecutivos asociados.</w:t>
      </w:r>
    </w:p>
    <w:p w14:paraId="5F79F101" w14:textId="77777777" w:rsidR="00E855EE" w:rsidRDefault="00A66BBD">
      <w:pPr>
        <w:pStyle w:val="SourceCode"/>
      </w:pPr>
      <w:r>
        <w:rPr>
          <w:rStyle w:val="NormalTok"/>
        </w:rPr>
        <w:t xml:space="preserve">pcac_mac_gpi_ecas </w:t>
      </w:r>
      <w:r>
        <w:rPr>
          <w:rStyle w:val="SpecialCharTok"/>
        </w:rPr>
        <w:t>%&gt;%</w:t>
      </w:r>
      <w:r>
        <w:rPr>
          <w:rStyle w:val="NormalTok"/>
        </w:rPr>
        <w:t xml:space="preserve"> glimpse</w:t>
      </w:r>
    </w:p>
    <w:p w14:paraId="641FAD1F" w14:textId="77777777" w:rsidR="00E855EE" w:rsidRDefault="00A66BBD">
      <w:pPr>
        <w:pStyle w:val="SourceCode"/>
      </w:pPr>
      <w:r>
        <w:rPr>
          <w:rStyle w:val="VerbatimChar"/>
        </w:rPr>
        <w:t>## Rows: 392</w:t>
      </w:r>
      <w:r>
        <w:br/>
      </w:r>
      <w:r>
        <w:rPr>
          <w:rStyle w:val="VerbatimChar"/>
        </w:rPr>
        <w:t>## Columns: 23</w:t>
      </w:r>
      <w:r>
        <w:br/>
      </w:r>
      <w:r>
        <w:rPr>
          <w:rStyle w:val="VerbatimChar"/>
        </w:rPr>
        <w:t>## $ num_doc_gte_inv           &lt;dbl&gt; 3.145651e+18, 5.317036e+18, 6.267087e+18, 6.…</w:t>
      </w:r>
      <w:r>
        <w:br/>
      </w:r>
      <w:r>
        <w:rPr>
          <w:rStyle w:val="VerbatimChar"/>
        </w:rPr>
        <w:t xml:space="preserve">## $ cod_gte_inv           </w:t>
      </w:r>
      <w:r>
        <w:rPr>
          <w:rStyle w:val="VerbatimChar"/>
        </w:rPr>
        <w:t xml:space="preserve">    &lt;dbl&gt; 2.503505e+18, 2.733425e+18, 3.068611e+18, 3.…</w:t>
      </w:r>
      <w:r>
        <w:br/>
      </w:r>
      <w:r>
        <w:rPr>
          <w:rStyle w:val="VerbatimChar"/>
        </w:rPr>
        <w:t>## $ nombre_gte_inv            &lt;chr&gt; "7488028053aeb8b71806", "b7a18c8d2d7dcb31efb…</w:t>
      </w:r>
      <w:r>
        <w:br/>
      </w:r>
      <w:r>
        <w:rPr>
          <w:rStyle w:val="VerbatimChar"/>
        </w:rPr>
        <w:t>## $ num_doc_ejec_bco          &lt;dbl&gt; 2.982694e+18, 5.925214e+18, 5.015768e+18, 9.…</w:t>
      </w:r>
      <w:r>
        <w:br/>
      </w:r>
      <w:r>
        <w:rPr>
          <w:rStyle w:val="VerbatimChar"/>
        </w:rPr>
        <w:t>## $ cod_ejec_bco              &lt;db</w:t>
      </w:r>
      <w:r>
        <w:rPr>
          <w:rStyle w:val="VerbatimChar"/>
        </w:rPr>
        <w:t xml:space="preserve">l&gt; 2.913003e+18, 3.658608e+18, 7.943928e+18, </w:t>
      </w:r>
      <w:r>
        <w:rPr>
          <w:rStyle w:val="VerbatimChar"/>
        </w:rPr>
        <w:lastRenderedPageBreak/>
        <w:t>4.…</w:t>
      </w:r>
      <w:r>
        <w:br/>
      </w:r>
      <w:r>
        <w:rPr>
          <w:rStyle w:val="VerbatimChar"/>
        </w:rPr>
        <w:t>## $ nombre_ejec_bco           &lt;chr&gt; "faea4c01880c19284bf8", "0b336be9d541a25d7e0…</w:t>
      </w:r>
      <w:r>
        <w:br/>
      </w:r>
      <w:r>
        <w:rPr>
          <w:rStyle w:val="VerbatimChar"/>
        </w:rPr>
        <w:t>## $ cod_sucursal              &lt;dbl&gt; 728, 0, NA, NA, NA, NA, NA, NA, 197, 0, 0, 1…</w:t>
      </w:r>
      <w:r>
        <w:br/>
      </w:r>
      <w:r>
        <w:rPr>
          <w:rStyle w:val="VerbatimChar"/>
        </w:rPr>
        <w:t>## $ cod_dane                  &lt;dbl&gt; 7614</w:t>
      </w:r>
      <w:r>
        <w:rPr>
          <w:rStyle w:val="VerbatimChar"/>
        </w:rPr>
        <w:t>7, NA, NA, NA, NA, NA, NA, NA, 20001, NA…</w:t>
      </w:r>
      <w:r>
        <w:br/>
      </w:r>
      <w:r>
        <w:rPr>
          <w:rStyle w:val="VerbatimChar"/>
        </w:rPr>
        <w:t>## $ ciudad                    &lt;chr&gt; "CARTAGO", NA, NA, NA, NA, NA, NA, NA, "VALL…</w:t>
      </w:r>
      <w:r>
        <w:br/>
      </w:r>
      <w:r>
        <w:rPr>
          <w:rStyle w:val="VerbatimChar"/>
        </w:rPr>
        <w:t>## $ num_doc_gte_regional      &lt;dbl&gt; 6.942089e+18, 7.190493e+18, 6.942089e+18, 6.…</w:t>
      </w:r>
      <w:r>
        <w:br/>
      </w:r>
      <w:r>
        <w:rPr>
          <w:rStyle w:val="VerbatimChar"/>
        </w:rPr>
        <w:t>## $ cod_gte_regional          &lt;dbl&gt; 1.889575e+1</w:t>
      </w:r>
      <w:r>
        <w:rPr>
          <w:rStyle w:val="VerbatimChar"/>
        </w:rPr>
        <w:t>8, 6.556604e+18, 1.889575e+18, 1.…</w:t>
      </w:r>
      <w:r>
        <w:br/>
      </w:r>
      <w:r>
        <w:rPr>
          <w:rStyle w:val="VerbatimChar"/>
        </w:rPr>
        <w:t>## $ nombre_gte_regional       &lt;chr&gt; "55822639df68182d9945", "407943d753237da8b52…</w:t>
      </w:r>
      <w:r>
        <w:br/>
      </w:r>
      <w:r>
        <w:rPr>
          <w:rStyle w:val="VerbatimChar"/>
        </w:rPr>
        <w:t>## $ desc_tipo_oficial_gte_bco &lt;chr&gt; "EJECUTIVO SENIOR CENTRALIZADO", "EJECUTIVO …</w:t>
      </w:r>
      <w:r>
        <w:br/>
      </w:r>
      <w:r>
        <w:rPr>
          <w:rStyle w:val="VerbatimChar"/>
        </w:rPr>
        <w:t>## $ region_gte_inv            &lt;chr&gt; "SUR", "ANTIOQUIA"</w:t>
      </w:r>
      <w:r>
        <w:rPr>
          <w:rStyle w:val="VerbatimChar"/>
        </w:rPr>
        <w:t>, "SUR", "SUR", "SUR", "SU…</w:t>
      </w:r>
      <w:r>
        <w:br/>
      </w:r>
      <w:r>
        <w:rPr>
          <w:rStyle w:val="VerbatimChar"/>
        </w:rPr>
        <w:t>## $ cod_region_gte_inv        &lt;dbl&gt; 5, 1, 5, 5, 5, 5, 5, 4, 3, 3, 3, 1, 1, 1, 2,…</w:t>
      </w:r>
      <w:r>
        <w:br/>
      </w:r>
      <w:r>
        <w:rPr>
          <w:rStyle w:val="VerbatimChar"/>
        </w:rPr>
        <w:t>## $ ciudad_gte_inv_1          &lt;chr&gt; "PEREIRA", "MEDELLIN", "CALI", "CALI", "CALI…</w:t>
      </w:r>
      <w:r>
        <w:br/>
      </w:r>
      <w:r>
        <w:rPr>
          <w:rStyle w:val="VerbatimChar"/>
        </w:rPr>
        <w:t>## $ region_ejec_bco           &lt;chr&gt; "SUR", "ANTIOQUIA", NA, N</w:t>
      </w:r>
      <w:r>
        <w:rPr>
          <w:rStyle w:val="VerbatimChar"/>
        </w:rPr>
        <w:t>A, NA, NA, NA, NA, …</w:t>
      </w:r>
      <w:r>
        <w:br/>
      </w:r>
      <w:r>
        <w:rPr>
          <w:rStyle w:val="VerbatimChar"/>
        </w:rPr>
        <w:t>## $ cod_region_ejec_bco       &lt;dbl&gt; 5, 1, NA, NA, NA, NA, NA, NA, 3, 3, 3, 1, 1,…</w:t>
      </w:r>
      <w:r>
        <w:br/>
      </w:r>
      <w:r>
        <w:rPr>
          <w:rStyle w:val="VerbatimChar"/>
        </w:rPr>
        <w:t>## $ ciudad_ejec_bco_1         &lt;chr&gt; "CARTAGO", "CALDAS", NA, NA, NA, NA, NA, NA,…</w:t>
      </w:r>
      <w:r>
        <w:br/>
      </w:r>
      <w:r>
        <w:rPr>
          <w:rStyle w:val="VerbatimChar"/>
        </w:rPr>
        <w:t>## $ ciudad_gte_inv            &lt;chr&gt; "pereira", "medellin", "cali", "</w:t>
      </w:r>
      <w:r>
        <w:rPr>
          <w:rStyle w:val="VerbatimChar"/>
        </w:rPr>
        <w:t>cali", "cali…</w:t>
      </w:r>
      <w:r>
        <w:br/>
      </w:r>
      <w:r>
        <w:rPr>
          <w:rStyle w:val="VerbatimChar"/>
        </w:rPr>
        <w:t>## $ ciudad_ejec_bco           &lt;chr&gt; "cartago", "caldas", NA, NA, NA, NA, NA, NA,…</w:t>
      </w:r>
      <w:r>
        <w:br/>
      </w:r>
      <w:r>
        <w:rPr>
          <w:rStyle w:val="VerbatimChar"/>
        </w:rPr>
        <w:t>## $ cod_dane_gte              &lt;dbl&gt; 66001, 5001, 76001, 76001, 76001, 76001, 760…</w:t>
      </w:r>
      <w:r>
        <w:br/>
      </w:r>
      <w:r>
        <w:rPr>
          <w:rStyle w:val="VerbatimChar"/>
        </w:rPr>
        <w:t>## $ cod_dane_ejec_bco         &lt;dbl&gt; 76147, 5129, NA, NA, NA, NA, NA, NA, 20001, …</w:t>
      </w:r>
    </w:p>
    <w:p w14:paraId="2E415E79" w14:textId="77777777" w:rsidR="00E855EE" w:rsidRDefault="00A66BBD">
      <w:pPr>
        <w:pStyle w:val="FirstParagraph"/>
      </w:pPr>
      <w:r>
        <w:rPr>
          <w:b/>
          <w:bCs/>
        </w:rPr>
        <w:t>pcac_oportunidades_comer</w:t>
      </w:r>
      <w:r>
        <w:t>: Contiene las oportunidades comerciales que cada cliente posee. Estas son generadas por un proceso independiente a este modelo.</w:t>
      </w:r>
    </w:p>
    <w:p w14:paraId="1CD20420" w14:textId="77777777" w:rsidR="00E855EE" w:rsidRDefault="00A66BBD">
      <w:pPr>
        <w:pStyle w:val="SourceCode"/>
      </w:pPr>
      <w:r>
        <w:rPr>
          <w:rStyle w:val="NormalTok"/>
        </w:rPr>
        <w:t>pcac_oportunidades_c</w:t>
      </w:r>
      <w:r>
        <w:rPr>
          <w:rStyle w:val="NormalTok"/>
        </w:rPr>
        <w:t xml:space="preserve">omer </w:t>
      </w:r>
      <w:r>
        <w:rPr>
          <w:rStyle w:val="SpecialCharTok"/>
        </w:rPr>
        <w:t>%&gt;%</w:t>
      </w:r>
      <w:r>
        <w:rPr>
          <w:rStyle w:val="NormalTok"/>
        </w:rPr>
        <w:t xml:space="preserve"> glimpse</w:t>
      </w:r>
    </w:p>
    <w:p w14:paraId="3FF513FF" w14:textId="77777777" w:rsidR="00E855EE" w:rsidRDefault="00A66BBD">
      <w:pPr>
        <w:pStyle w:val="SourceCode"/>
      </w:pPr>
      <w:r>
        <w:rPr>
          <w:rStyle w:val="VerbatimChar"/>
        </w:rPr>
        <w:t>## Rows: 247,863</w:t>
      </w:r>
      <w:r>
        <w:br/>
      </w:r>
      <w:r>
        <w:rPr>
          <w:rStyle w:val="VerbatimChar"/>
        </w:rPr>
        <w:t>## Columns: 7</w:t>
      </w:r>
      <w:r>
        <w:br/>
      </w:r>
      <w:r>
        <w:rPr>
          <w:rStyle w:val="VerbatimChar"/>
        </w:rPr>
        <w:t>## $ num_doc_cli         &lt;dbl&gt; 1.213306e+18, 5.494563e+18, 6.157656e+18, 2.357349…</w:t>
      </w:r>
      <w:r>
        <w:br/>
      </w:r>
      <w:r>
        <w:rPr>
          <w:rStyle w:val="VerbatimChar"/>
        </w:rPr>
        <w:t>## $ cod_tipo_doc_cli    &lt;dbl&gt; 1, 1, 1, 1, 1, 1, 1, 1, 1, 1, 1, 1, 1, 1, 1, 1, 1,…</w:t>
      </w:r>
      <w:r>
        <w:br/>
      </w:r>
      <w:r>
        <w:rPr>
          <w:rStyle w:val="VerbatimChar"/>
        </w:rPr>
        <w:t>## $ id_oport            &lt;chr&gt; "T-RF-C-5",</w:t>
      </w:r>
      <w:r>
        <w:rPr>
          <w:rStyle w:val="VerbatimChar"/>
        </w:rPr>
        <w:t xml:space="preserve"> "F-RV-C-8", "F-RF-C-8", "F-RV-C-8", "F…</w:t>
      </w:r>
      <w:r>
        <w:br/>
      </w:r>
      <w:r>
        <w:rPr>
          <w:rStyle w:val="VerbatimChar"/>
        </w:rPr>
        <w:t>## $ cat_oport           &lt;chr&gt; "Renta Fija", "Renta Variable", "Renta Fija", "Ren…</w:t>
      </w:r>
      <w:r>
        <w:br/>
      </w:r>
      <w:r>
        <w:rPr>
          <w:rStyle w:val="VerbatimChar"/>
        </w:rPr>
        <w:t>## $ nombre_activo_oport &lt;chr&gt; "Compra TES TF 27", "Compra FIC Renta Alta Convicc…</w:t>
      </w:r>
      <w:r>
        <w:br/>
      </w:r>
      <w:r>
        <w:rPr>
          <w:rStyle w:val="VerbatimChar"/>
        </w:rPr>
        <w:lastRenderedPageBreak/>
        <w:t>## $ cod_producto        &lt;dbl&gt; 23, 16, 23, 16, 23</w:t>
      </w:r>
      <w:r>
        <w:rPr>
          <w:rStyle w:val="VerbatimChar"/>
        </w:rPr>
        <w:t>, 23, 12, 9, 23, 23, 14, 12, 14,…</w:t>
      </w:r>
      <w:r>
        <w:br/>
      </w:r>
      <w:r>
        <w:rPr>
          <w:rStyle w:val="VerbatimChar"/>
        </w:rPr>
        <w:t>## $ producto            &lt;chr&gt; "tiene_rta_fija_valores", "tiene_rta_alta_convicci…</w:t>
      </w:r>
    </w:p>
    <w:p w14:paraId="380CE558" w14:textId="77777777" w:rsidR="00E855EE" w:rsidRDefault="00A66BBD">
      <w:pPr>
        <w:pStyle w:val="FirstParagraph"/>
      </w:pPr>
      <w:r>
        <w:rPr>
          <w:b/>
          <w:bCs/>
        </w:rPr>
        <w:t>pcac_mac_gpi_tenencia_prod:</w:t>
      </w:r>
      <w:r>
        <w:t xml:space="preserve"> Indica para cada cliente si ya posee un producto y de igual manera si lo utiliza.</w:t>
      </w:r>
    </w:p>
    <w:p w14:paraId="61C7344A" w14:textId="77777777" w:rsidR="00E855EE" w:rsidRDefault="00A66BBD">
      <w:pPr>
        <w:pStyle w:val="SourceCode"/>
      </w:pPr>
      <w:r>
        <w:rPr>
          <w:rStyle w:val="NormalTok"/>
        </w:rPr>
        <w:t xml:space="preserve">pcac_mac_gpi_tenencia_prod </w:t>
      </w:r>
      <w:r>
        <w:rPr>
          <w:rStyle w:val="SpecialCharTok"/>
        </w:rPr>
        <w:t>%&gt;</w:t>
      </w:r>
      <w:r>
        <w:rPr>
          <w:rStyle w:val="SpecialCharTok"/>
        </w:rPr>
        <w:t>%</w:t>
      </w:r>
      <w:r>
        <w:rPr>
          <w:rStyle w:val="NormalTok"/>
        </w:rPr>
        <w:t xml:space="preserve"> glimpse</w:t>
      </w:r>
    </w:p>
    <w:p w14:paraId="322DD420" w14:textId="77777777" w:rsidR="00E855EE" w:rsidRDefault="00A66BBD">
      <w:pPr>
        <w:pStyle w:val="SourceCode"/>
      </w:pPr>
      <w:r>
        <w:rPr>
          <w:rStyle w:val="VerbatimChar"/>
        </w:rPr>
        <w:t>## Rows: 66,802</w:t>
      </w:r>
      <w:r>
        <w:br/>
      </w:r>
      <w:r>
        <w:rPr>
          <w:rStyle w:val="VerbatimChar"/>
        </w:rPr>
        <w:t>## Columns: 7</w:t>
      </w:r>
      <w:r>
        <w:br/>
      </w:r>
      <w:r>
        <w:rPr>
          <w:rStyle w:val="VerbatimChar"/>
        </w:rPr>
        <w:t>## $ num_doc_cli      &lt;dbl&gt; 4.295825e+18, 4.783457e+18, 7.233170e+18, 4.561384e+1…</w:t>
      </w:r>
      <w:r>
        <w:br/>
      </w:r>
      <w:r>
        <w:rPr>
          <w:rStyle w:val="VerbatimChar"/>
        </w:rPr>
        <w:t>## $ cod_tipo_doc_cli &lt;dbl&gt; 1, 1, 1, 1, 1, 1, 1, 1, 1, 1, 1, 1, 1, 1, 1, 1, 1, 3,…</w:t>
      </w:r>
      <w:r>
        <w:br/>
      </w:r>
      <w:r>
        <w:rPr>
          <w:rStyle w:val="VerbatimChar"/>
        </w:rPr>
        <w:t>## $ num_doc_cli_dv   &lt;dbl&gt; 4.295825e+18, 4.783457</w:t>
      </w:r>
      <w:r>
        <w:rPr>
          <w:rStyle w:val="VerbatimChar"/>
        </w:rPr>
        <w:t>e+18, 7.233170e+18, 4.561384e+1…</w:t>
      </w:r>
      <w:r>
        <w:br/>
      </w:r>
      <w:r>
        <w:rPr>
          <w:rStyle w:val="VerbatimChar"/>
        </w:rPr>
        <w:t>## $ cod_prod         &lt;dbl&gt; 33, 33, 33, 33, 23, 12, 4, 4, 6, 27, 27, 5, 6, 27, 16…</w:t>
      </w:r>
      <w:r>
        <w:br/>
      </w:r>
      <w:r>
        <w:rPr>
          <w:rStyle w:val="VerbatimChar"/>
        </w:rPr>
        <w:t>## $ nombre_prod      &lt;chr&gt; "tiene_cuenta_ahorros_fe", "tiene_cuenta_ahorros_fe",…</w:t>
      </w:r>
      <w:r>
        <w:br/>
      </w:r>
      <w:r>
        <w:rPr>
          <w:rStyle w:val="VerbatimChar"/>
        </w:rPr>
        <w:t>## $ tenencia         &lt;dbl&gt; 1, 1, 1, 1, 1, 1, 1, 1, 1, 1,</w:t>
      </w:r>
      <w:r>
        <w:rPr>
          <w:rStyle w:val="VerbatimChar"/>
        </w:rPr>
        <w:t xml:space="preserve"> 1, 1, 1, 1, 1, 1, 1, 1,…</w:t>
      </w:r>
      <w:r>
        <w:br/>
      </w:r>
      <w:r>
        <w:rPr>
          <w:rStyle w:val="VerbatimChar"/>
        </w:rPr>
        <w:t>## $ usa_producto     &lt;dbl&gt; NA, 0, 0, 0, 1, 0, 0, 0, 0, 0, 0, 0, 0, 0, 1, 1, 0, 0…</w:t>
      </w:r>
    </w:p>
    <w:p w14:paraId="232F8FEA" w14:textId="77777777" w:rsidR="00E855EE" w:rsidRDefault="00A66BBD">
      <w:pPr>
        <w:pStyle w:val="FirstParagraph"/>
      </w:pPr>
      <w:r>
        <w:rPr>
          <w:b/>
          <w:bCs/>
        </w:rPr>
        <w:t>pcac_encuesta:</w:t>
      </w:r>
      <w:r>
        <w:t xml:space="preserve"> </w:t>
      </w:r>
      <w:r>
        <w:t>Define los valores de una encuesta realizada a los distintos equipos comerciales en todo el país donde se definen los tiempos que dedican a las distintas actividades en cada producto y la cantidad de veces que lo realizan en el año.</w:t>
      </w:r>
    </w:p>
    <w:p w14:paraId="72B0D800" w14:textId="77777777" w:rsidR="00E855EE" w:rsidRDefault="00A66BBD">
      <w:pPr>
        <w:pStyle w:val="SourceCode"/>
      </w:pPr>
      <w:r>
        <w:rPr>
          <w:rStyle w:val="NormalTok"/>
        </w:rPr>
        <w:t xml:space="preserve">pcac_encuesta </w:t>
      </w:r>
      <w:r>
        <w:rPr>
          <w:rStyle w:val="SpecialCharTok"/>
        </w:rPr>
        <w:t>%&gt;%</w:t>
      </w:r>
      <w:r>
        <w:rPr>
          <w:rStyle w:val="NormalTok"/>
        </w:rPr>
        <w:t xml:space="preserve"> glimp</w:t>
      </w:r>
      <w:r>
        <w:rPr>
          <w:rStyle w:val="NormalTok"/>
        </w:rPr>
        <w:t>se</w:t>
      </w:r>
    </w:p>
    <w:p w14:paraId="055B6998" w14:textId="77777777" w:rsidR="00E855EE" w:rsidRDefault="00A66BBD">
      <w:pPr>
        <w:pStyle w:val="SourceCode"/>
      </w:pPr>
      <w:r>
        <w:rPr>
          <w:rStyle w:val="VerbatimChar"/>
        </w:rPr>
        <w:t>## Rows: 1,804</w:t>
      </w:r>
      <w:r>
        <w:br/>
      </w:r>
      <w:r>
        <w:rPr>
          <w:rStyle w:val="VerbatimChar"/>
        </w:rPr>
        <w:t>## Columns: 10</w:t>
      </w:r>
      <w:r>
        <w:br/>
      </w:r>
      <w:r>
        <w:rPr>
          <w:rStyle w:val="VerbatimChar"/>
        </w:rPr>
        <w:t>## $ nombre_comercial                      &lt;chr&gt; "30de3fa56a2819285bb8", "fcfc374…</w:t>
      </w:r>
      <w:r>
        <w:br/>
      </w:r>
      <w:r>
        <w:rPr>
          <w:rStyle w:val="VerbatimChar"/>
        </w:rPr>
        <w:t>## $ cedula_comercial                      &lt;dbl&gt; 4.035832e+18, 8.848587e+18, 2.06…</w:t>
      </w:r>
      <w:r>
        <w:br/>
      </w:r>
      <w:r>
        <w:rPr>
          <w:rStyle w:val="VerbatimChar"/>
        </w:rPr>
        <w:t>## $ codigo_de_vendedor                    &lt;dbl&gt; 2.727520</w:t>
      </w:r>
      <w:r>
        <w:rPr>
          <w:rStyle w:val="VerbatimChar"/>
        </w:rPr>
        <w:t>e+18, 7.191292e+18, 1.02…</w:t>
      </w:r>
      <w:r>
        <w:br/>
      </w:r>
      <w:r>
        <w:rPr>
          <w:rStyle w:val="VerbatimChar"/>
        </w:rPr>
        <w:t>## $ cod_producto                          &lt;dbl&gt; 100, 100, 100, 100, 100, 100, 10…</w:t>
      </w:r>
      <w:r>
        <w:br/>
      </w:r>
      <w:r>
        <w:rPr>
          <w:rStyle w:val="VerbatimChar"/>
        </w:rPr>
        <w:t>## $ producto                              &lt;chr&gt; "Vinculaciones Bancolombia Panam…</w:t>
      </w:r>
      <w:r>
        <w:br/>
      </w:r>
      <w:r>
        <w:rPr>
          <w:rStyle w:val="VerbatimChar"/>
        </w:rPr>
        <w:t xml:space="preserve">## $ tipo_de_solicitud                     &lt;chr&gt; "Vinculación a </w:t>
      </w:r>
      <w:r>
        <w:rPr>
          <w:rStyle w:val="VerbatimChar"/>
        </w:rPr>
        <w:t>Bancolombia Panam…</w:t>
      </w:r>
      <w:r>
        <w:br/>
      </w:r>
      <w:r>
        <w:rPr>
          <w:rStyle w:val="VerbatimChar"/>
        </w:rPr>
        <w:t>## $ categoria_cliente                     &lt;chr&gt; NA, NA, NA, NA, NA, NA, NA, NA, …</w:t>
      </w:r>
      <w:r>
        <w:br/>
      </w:r>
      <w:r>
        <w:rPr>
          <w:rStyle w:val="VerbatimChar"/>
        </w:rPr>
        <w:t>## $ etapa_del_producto                    &lt;chr&gt; "Venta", "Venta", "Venta", "Vent…</w:t>
      </w:r>
      <w:r>
        <w:br/>
      </w:r>
      <w:r>
        <w:rPr>
          <w:rStyle w:val="VerbatimChar"/>
        </w:rPr>
        <w:t>## $ total_promedio_volumen_por_semana     &lt;dbl&gt; NA, NA, NA, NA, NA, NA</w:t>
      </w:r>
      <w:r>
        <w:rPr>
          <w:rStyle w:val="VerbatimChar"/>
        </w:rPr>
        <w:t>, NA, NA, …</w:t>
      </w:r>
      <w:r>
        <w:br/>
      </w:r>
      <w:r>
        <w:rPr>
          <w:rStyle w:val="VerbatimChar"/>
        </w:rPr>
        <w:lastRenderedPageBreak/>
        <w:t>## $ total_promedio_tiempo_min_x_actividad &lt;dbl&gt; 50, 90, 90, 90, 90, 15, 20, 120,…</w:t>
      </w:r>
    </w:p>
    <w:p w14:paraId="1EEEADC9" w14:textId="77777777" w:rsidR="00E855EE" w:rsidRDefault="00A66BBD">
      <w:pPr>
        <w:pStyle w:val="FirstParagraph"/>
      </w:pPr>
      <w:r>
        <w:rPr>
          <w:b/>
          <w:bCs/>
        </w:rPr>
        <w:t>pcac_capacidad_gerentes</w:t>
      </w:r>
      <w:r>
        <w:t>: establece el tiempo de atención disponible que tienen los gerentes para realizar sus actividades comerciales.</w:t>
      </w:r>
    </w:p>
    <w:p w14:paraId="458DA906" w14:textId="77777777" w:rsidR="00E855EE" w:rsidRDefault="00A66BBD">
      <w:pPr>
        <w:pStyle w:val="SourceCode"/>
      </w:pPr>
      <w:r>
        <w:rPr>
          <w:rStyle w:val="NormalTok"/>
        </w:rPr>
        <w:t xml:space="preserve">pcac_capacidad_gerentes </w:t>
      </w:r>
      <w:r>
        <w:rPr>
          <w:rStyle w:val="SpecialCharTok"/>
        </w:rPr>
        <w:t>%&gt;</w:t>
      </w:r>
      <w:r>
        <w:rPr>
          <w:rStyle w:val="SpecialCharTok"/>
        </w:rPr>
        <w:t>%</w:t>
      </w:r>
      <w:r>
        <w:rPr>
          <w:rStyle w:val="NormalTok"/>
        </w:rPr>
        <w:t xml:space="preserve"> glimpse</w:t>
      </w:r>
    </w:p>
    <w:p w14:paraId="669A1D13" w14:textId="77777777" w:rsidR="00E855EE" w:rsidRDefault="00A66BBD">
      <w:pPr>
        <w:pStyle w:val="SourceCode"/>
      </w:pPr>
      <w:r>
        <w:rPr>
          <w:rStyle w:val="VerbatimChar"/>
        </w:rPr>
        <w:t>## Rows: 50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>## $ cod_gte_inv          &lt;dbl&gt; 6.348457e+18, 5.892352e+18, 3.418692e+18, 2.72752…</w:t>
      </w:r>
      <w:r>
        <w:br/>
      </w:r>
      <w:r>
        <w:rPr>
          <w:rStyle w:val="VerbatimChar"/>
        </w:rPr>
        <w:t>## $ cod_region_gte_inv   &lt;dbl&gt; 3, 3, 3, 3, 3, 3, 2, 2, 2, 2, 2, 2, 2, 2, 2, 2, 2…</w:t>
      </w:r>
      <w:r>
        <w:br/>
      </w:r>
      <w:r>
        <w:rPr>
          <w:rStyle w:val="VerbatimChar"/>
        </w:rPr>
        <w:t>## $ sistematica_anual    &lt;dbl&gt; 85050, 85050, 85050, 85050, 85050, 85050, 85050, …</w:t>
      </w:r>
      <w:r>
        <w:br/>
      </w:r>
      <w:r>
        <w:rPr>
          <w:rStyle w:val="VerbatimChar"/>
        </w:rPr>
        <w:t>## $ tiempo_instrum_resta &lt;dbl&gt; 9120, 9120, NA, 9120, 9120, 9120, 9120, 9120, 912…</w:t>
      </w:r>
      <w:r>
        <w:br/>
      </w:r>
      <w:r>
        <w:rPr>
          <w:rStyle w:val="VerbatimChar"/>
        </w:rPr>
        <w:t>## $ ti</w:t>
      </w:r>
      <w:r>
        <w:rPr>
          <w:rStyle w:val="VerbatimChar"/>
        </w:rPr>
        <w:t>empo_restante      &lt;dbl&gt; 75930, 75930, 75930, 75930, 75930, 75930, 75930, …</w:t>
      </w:r>
    </w:p>
    <w:p w14:paraId="415A5032" w14:textId="77777777" w:rsidR="00E855EE" w:rsidRDefault="00A66BBD">
      <w:pPr>
        <w:pStyle w:val="FirstParagraph"/>
      </w:pPr>
      <w:r>
        <w:rPr>
          <w:b/>
          <w:bCs/>
        </w:rPr>
        <w:t>pcac_planta_comercial2:</w:t>
      </w:r>
      <w:r>
        <w:t xml:space="preserve"> Especifica detalles de la planta comercial (Gerentes de inversión).</w:t>
      </w:r>
    </w:p>
    <w:p w14:paraId="40C37664" w14:textId="77777777" w:rsidR="00E855EE" w:rsidRDefault="00A66BBD">
      <w:pPr>
        <w:pStyle w:val="SourceCode"/>
      </w:pPr>
      <w:r>
        <w:rPr>
          <w:rStyle w:val="NormalTok"/>
        </w:rPr>
        <w:t xml:space="preserve">pcac_planta_comercial2 </w:t>
      </w:r>
      <w:r>
        <w:rPr>
          <w:rStyle w:val="SpecialCharTok"/>
        </w:rPr>
        <w:t>%&gt;%</w:t>
      </w:r>
      <w:r>
        <w:rPr>
          <w:rStyle w:val="NormalTok"/>
        </w:rPr>
        <w:t xml:space="preserve"> glimpse</w:t>
      </w:r>
    </w:p>
    <w:p w14:paraId="25A1A735" w14:textId="77777777" w:rsidR="00E855EE" w:rsidRDefault="00A66BBD">
      <w:pPr>
        <w:pStyle w:val="SourceCode"/>
      </w:pPr>
      <w:r>
        <w:rPr>
          <w:rStyle w:val="VerbatimChar"/>
        </w:rPr>
        <w:t>## Rows: 50</w:t>
      </w:r>
      <w:r>
        <w:br/>
      </w:r>
      <w:r>
        <w:rPr>
          <w:rStyle w:val="VerbatimChar"/>
        </w:rPr>
        <w:t>## Columns: 11</w:t>
      </w:r>
      <w:r>
        <w:br/>
      </w:r>
      <w:r>
        <w:rPr>
          <w:rStyle w:val="VerbatimChar"/>
        </w:rPr>
        <w:t xml:space="preserve">## $ num_doc_gte_inv      </w:t>
      </w:r>
      <w:r>
        <w:rPr>
          <w:rStyle w:val="VerbatimChar"/>
        </w:rPr>
        <w:t xml:space="preserve">   &lt;dbl&gt; 1.891524e+18, 5.317036e+18, 3.322303e+18, 5.43…</w:t>
      </w:r>
      <w:r>
        <w:br/>
      </w:r>
      <w:r>
        <w:rPr>
          <w:rStyle w:val="VerbatimChar"/>
        </w:rPr>
        <w:t>## $ nombre_gte_inv          &lt;chr&gt; "ccd630b17e7511bb06a9", "b7a18c8d2d7dcb31efb6"…</w:t>
      </w:r>
      <w:r>
        <w:br/>
      </w:r>
      <w:r>
        <w:rPr>
          <w:rStyle w:val="VerbatimChar"/>
        </w:rPr>
        <w:t>## $ receptor_valores        &lt;chr&gt; "c7d98e8c39b09959d75f", "1d9c62f429857f3d0ca4"…</w:t>
      </w:r>
      <w:r>
        <w:br/>
      </w:r>
      <w:r>
        <w:rPr>
          <w:rStyle w:val="VerbatimChar"/>
        </w:rPr>
        <w:t>## $ cod_gte_inv             &lt;dbl</w:t>
      </w:r>
      <w:r>
        <w:rPr>
          <w:rStyle w:val="VerbatimChar"/>
        </w:rPr>
        <w:t>&gt; 8.760414e+18, 2.733425e+18, 6.462951e+17, 5.25…</w:t>
      </w:r>
      <w:r>
        <w:br/>
      </w:r>
      <w:r>
        <w:rPr>
          <w:rStyle w:val="VerbatimChar"/>
        </w:rPr>
        <w:t>## $ ciudad_gte_inv          &lt;chr&gt; "BOGOTÁ", "MEDELLIN", "MEDELLIN", "BOGOTÁ", "M…</w:t>
      </w:r>
      <w:r>
        <w:br/>
      </w:r>
      <w:r>
        <w:rPr>
          <w:rStyle w:val="VerbatimChar"/>
        </w:rPr>
        <w:t>## $ region_gte_inv          &lt;chr&gt; "BOGOTÁ", "ANTIOQUIA", "ANTIOQUIA", "BOGOTÁ", …</w:t>
      </w:r>
      <w:r>
        <w:br/>
      </w:r>
      <w:r>
        <w:rPr>
          <w:rStyle w:val="VerbatimChar"/>
        </w:rPr>
        <w:t>## $ cod_region_gte_inv      &lt;dbl&gt; 2, 1,</w:t>
      </w:r>
      <w:r>
        <w:rPr>
          <w:rStyle w:val="VerbatimChar"/>
        </w:rPr>
        <w:t xml:space="preserve"> 1, 2, 1, 4, 4, 1, 1, 4, 3, 3, 1, 1, 2, 1…</w:t>
      </w:r>
      <w:r>
        <w:br/>
      </w:r>
      <w:r>
        <w:rPr>
          <w:rStyle w:val="VerbatimChar"/>
        </w:rPr>
        <w:t>## $ banca_gte_inv           &lt;chr&gt; "PREFERENCIAL", "PREFERENCIAL", "PREFERENCIAL"…</w:t>
      </w:r>
      <w:r>
        <w:br/>
      </w:r>
      <w:r>
        <w:rPr>
          <w:rStyle w:val="VerbatimChar"/>
        </w:rPr>
        <w:t>## $ cargo_gte_inv           &lt;chr&gt; "GERENTE COMERCIAL PREFERENCIAL", "GERENTE COM…</w:t>
      </w:r>
      <w:r>
        <w:br/>
      </w:r>
      <w:r>
        <w:rPr>
          <w:rStyle w:val="VerbatimChar"/>
        </w:rPr>
        <w:t>## $ cod_sap_gte_inv         &lt;chr&gt; "31897763384</w:t>
      </w:r>
      <w:r>
        <w:rPr>
          <w:rStyle w:val="VerbatimChar"/>
        </w:rPr>
        <w:t>400dd67a6", "3774031a39034848e1e6"…</w:t>
      </w:r>
      <w:r>
        <w:br/>
      </w:r>
      <w:r>
        <w:rPr>
          <w:rStyle w:val="VerbatimChar"/>
        </w:rPr>
        <w:t>## $ nombre_gte_regional_inv &lt;chr&gt; "ac78bcc3f95093b6b918", "407943d753237da8b527"…</w:t>
      </w:r>
    </w:p>
    <w:p w14:paraId="45985DAB" w14:textId="77777777" w:rsidR="00E855EE" w:rsidRDefault="00A66BBD">
      <w:pPr>
        <w:pStyle w:val="Ttulo1"/>
      </w:pPr>
      <w:bookmarkStart w:id="6" w:name="procesamiento"/>
      <w:bookmarkStart w:id="7" w:name="_Toc101176497"/>
      <w:bookmarkEnd w:id="0"/>
      <w:bookmarkEnd w:id="4"/>
      <w:r>
        <w:lastRenderedPageBreak/>
        <w:t>Procesamiento</w:t>
      </w:r>
      <w:bookmarkEnd w:id="7"/>
    </w:p>
    <w:p w14:paraId="014E328E" w14:textId="77777777" w:rsidR="00E855EE" w:rsidRDefault="00A66BBD">
      <w:pPr>
        <w:pStyle w:val="FirstParagraph"/>
      </w:pPr>
      <w:r>
        <w:t xml:space="preserve">El procesamiento de los datos se documenta a continuación. Este procesamiento se lleva a cabo con el objeto de conocer los </w:t>
      </w:r>
      <w:r>
        <w:t>requerimientos de tiempo de los ejecutivos y el tiempo disponible de los gerentes. Estos tiempos son el insumo principal para el modelo.</w:t>
      </w:r>
    </w:p>
    <w:p w14:paraId="2FF6255D" w14:textId="77777777" w:rsidR="00E855EE" w:rsidRDefault="00A66BBD">
      <w:pPr>
        <w:pStyle w:val="Ttulo2"/>
      </w:pPr>
      <w:bookmarkStart w:id="8" w:name="tiempo-por-producto"/>
      <w:bookmarkStart w:id="9" w:name="_Toc101176498"/>
      <w:r>
        <w:t>Tiempo por producto</w:t>
      </w:r>
      <w:bookmarkEnd w:id="9"/>
    </w:p>
    <w:p w14:paraId="110427F9" w14:textId="77777777" w:rsidR="00E855EE" w:rsidRDefault="00A66BBD">
      <w:pPr>
        <w:pStyle w:val="FirstParagraph"/>
      </w:pPr>
      <w:r>
        <w:t>En primera instancia es necesario conocer el tiempo requerido para las labores de cada producto. es</w:t>
      </w:r>
      <w:r>
        <w:t>tos tiempos se encuentran dentro de los datos de la encuesta realizada a vendedores. Es posible obtener los tiempos mencionados utilizando el siguiente código.</w:t>
      </w:r>
    </w:p>
    <w:p w14:paraId="677E2980" w14:textId="77777777" w:rsidR="00E855EE" w:rsidRDefault="00A66BBD">
      <w:pPr>
        <w:pStyle w:val="SourceCode"/>
      </w:pPr>
      <w:r>
        <w:rPr>
          <w:rStyle w:val="NormalTok"/>
        </w:rPr>
        <w:t xml:space="preserve">pcac_encues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d_product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iempo_x_producto =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me</w:t>
      </w:r>
      <w:r>
        <w:rPr>
          <w:rStyle w:val="FunctionTok"/>
        </w:rPr>
        <w:t>an</w:t>
      </w:r>
      <w:r>
        <w:rPr>
          <w:rStyle w:val="NormalTok"/>
        </w:rPr>
        <w:t xml:space="preserve">(total_promedio_tiempo_min_x_activida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tiempo_x_producto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) </w:t>
      </w:r>
      <w:r>
        <w:rPr>
          <w:rStyle w:val="OtherTok"/>
        </w:rPr>
        <w:t>-&gt;</w:t>
      </w:r>
      <w:r>
        <w:rPr>
          <w:rStyle w:val="NormalTok"/>
        </w:rPr>
        <w:t xml:space="preserve"> tabla_producto_tiempo</w:t>
      </w:r>
    </w:p>
    <w:p w14:paraId="6E0AF1DF" w14:textId="77777777" w:rsidR="00E855EE" w:rsidRDefault="00A66BBD">
      <w:pPr>
        <w:pStyle w:val="FirstParagraph"/>
      </w:pPr>
      <w:r>
        <w:t>El código anterior realiza las siguientes acciones:</w:t>
      </w:r>
    </w:p>
    <w:p w14:paraId="34EDDC6B" w14:textId="77777777" w:rsidR="00E855EE" w:rsidRDefault="00A66BBD">
      <w:pPr>
        <w:numPr>
          <w:ilvl w:val="0"/>
          <w:numId w:val="14"/>
        </w:numPr>
      </w:pPr>
      <w:r>
        <w:t>Agrupa los datos por producto.</w:t>
      </w:r>
    </w:p>
    <w:p w14:paraId="242DB7A2" w14:textId="77777777" w:rsidR="00E855EE" w:rsidRDefault="00A66BBD">
      <w:pPr>
        <w:numPr>
          <w:ilvl w:val="0"/>
          <w:numId w:val="14"/>
        </w:numPr>
      </w:pPr>
      <w:r>
        <w:t>Obtiene el tiempo promedio por cada producto.</w:t>
      </w:r>
    </w:p>
    <w:p w14:paraId="08EA95A0" w14:textId="77777777" w:rsidR="00E855EE" w:rsidRDefault="00A66BBD">
      <w:pPr>
        <w:numPr>
          <w:ilvl w:val="0"/>
          <w:numId w:val="14"/>
        </w:numPr>
      </w:pPr>
      <w:r>
        <w:t>Filtra los productos cuyos tiempos sean iguales a cero.</w:t>
      </w:r>
    </w:p>
    <w:p w14:paraId="2A7AD173" w14:textId="77777777" w:rsidR="00E855EE" w:rsidRDefault="00A66BBD">
      <w:pPr>
        <w:pStyle w:val="Ttulo2"/>
      </w:pPr>
      <w:bookmarkStart w:id="10" w:name="tiempo-por-cliente"/>
      <w:bookmarkStart w:id="11" w:name="_Toc101176499"/>
      <w:bookmarkEnd w:id="8"/>
      <w:r>
        <w:t>Tiempo por cliente</w:t>
      </w:r>
      <w:bookmarkEnd w:id="11"/>
    </w:p>
    <w:p w14:paraId="44C1F6B4" w14:textId="77777777" w:rsidR="00E855EE" w:rsidRDefault="00A66BBD">
      <w:pPr>
        <w:pStyle w:val="FirstParagraph"/>
      </w:pPr>
      <w:r>
        <w:t>En este punto el objetivo es conocer los tiempos requeridos por cliente. Tomando en consideración la base de datos de oportunidades com</w:t>
      </w:r>
      <w:r>
        <w:t>erciales, es posible establecer el tiempo requerido para prestar atención a las necesidades de cada cliente. Cada oportunidad está vinculada a un producto, de manera que el tiempo por cliente está dado por la suma de los tiempos por producto.</w:t>
      </w:r>
    </w:p>
    <w:p w14:paraId="60222DA2" w14:textId="77777777" w:rsidR="00E855EE" w:rsidRDefault="00A66BBD">
      <w:pPr>
        <w:pStyle w:val="SourceCode"/>
      </w:pPr>
      <w:r>
        <w:rPr>
          <w:rStyle w:val="NormalTok"/>
        </w:rPr>
        <w:t>pcac_oportuni</w:t>
      </w:r>
      <w:r>
        <w:rPr>
          <w:rStyle w:val="NormalTok"/>
        </w:rPr>
        <w:t xml:space="preserve">dades_com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abla_producto_tiemp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empo_x_producto =</w:t>
      </w:r>
      <w:r>
        <w:rPr>
          <w:rStyle w:val="NormalTok"/>
        </w:rPr>
        <w:t xml:space="preserve"> </w:t>
      </w:r>
      <w:r>
        <w:rPr>
          <w:rStyle w:val="FunctionTok"/>
        </w:rPr>
        <w:t>replace_na</w:t>
      </w:r>
      <w:r>
        <w:rPr>
          <w:rStyle w:val="NormalTok"/>
        </w:rPr>
        <w:t xml:space="preserve">(tiempo_x_producto, </w:t>
      </w:r>
      <w:r>
        <w:rPr>
          <w:rStyle w:val="FunctionTok"/>
        </w:rPr>
        <w:t>mean</w:t>
      </w:r>
      <w:r>
        <w:rPr>
          <w:rStyle w:val="NormalTok"/>
        </w:rPr>
        <w:t xml:space="preserve">(tiempo_x_producto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um_doc_cli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tiempo_x_cliente =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sum</w:t>
      </w:r>
      <w:r>
        <w:rPr>
          <w:rStyle w:val="NormalTok"/>
        </w:rPr>
        <w:t>(tiempo_x_pr</w:t>
      </w:r>
      <w:r>
        <w:rPr>
          <w:rStyle w:val="NormalTok"/>
        </w:rPr>
        <w:t xml:space="preserve">oducto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>-&gt;</w:t>
      </w:r>
      <w:r>
        <w:rPr>
          <w:rStyle w:val="NormalTok"/>
        </w:rPr>
        <w:t xml:space="preserve"> tabla_cliente_tiempo </w:t>
      </w:r>
    </w:p>
    <w:p w14:paraId="1A3D7C51" w14:textId="77777777" w:rsidR="00E855EE" w:rsidRDefault="00A66BBD">
      <w:pPr>
        <w:pStyle w:val="FirstParagraph"/>
      </w:pPr>
      <w:r>
        <w:t>El código anterior realiza las siguientes tareas:</w:t>
      </w:r>
    </w:p>
    <w:p w14:paraId="43D6E872" w14:textId="77777777" w:rsidR="00E855EE" w:rsidRDefault="00A66BBD">
      <w:pPr>
        <w:numPr>
          <w:ilvl w:val="0"/>
          <w:numId w:val="15"/>
        </w:numPr>
      </w:pPr>
      <w:r>
        <w:t>Cruza la tabla de oportunidades comerciales con la tabla de tiempo por producto.</w:t>
      </w:r>
    </w:p>
    <w:p w14:paraId="26A04006" w14:textId="77777777" w:rsidR="00E855EE" w:rsidRDefault="00A66BBD">
      <w:pPr>
        <w:numPr>
          <w:ilvl w:val="0"/>
          <w:numId w:val="15"/>
        </w:numPr>
      </w:pPr>
      <w:r>
        <w:t>Para los productos que no tienen datos de tiempo, los imputa usando el val</w:t>
      </w:r>
      <w:r>
        <w:t>or medio de aquellos que sí tienen.</w:t>
      </w:r>
    </w:p>
    <w:p w14:paraId="6CC4DB27" w14:textId="77777777" w:rsidR="00E855EE" w:rsidRDefault="00A66BBD">
      <w:pPr>
        <w:numPr>
          <w:ilvl w:val="0"/>
          <w:numId w:val="15"/>
        </w:numPr>
      </w:pPr>
      <w:r>
        <w:t>Agrupa la base de datos por cliente.</w:t>
      </w:r>
    </w:p>
    <w:p w14:paraId="5718511E" w14:textId="77777777" w:rsidR="00E855EE" w:rsidRDefault="00A66BBD">
      <w:pPr>
        <w:numPr>
          <w:ilvl w:val="0"/>
          <w:numId w:val="15"/>
        </w:numPr>
      </w:pPr>
      <w:r>
        <w:t>Obtiene los tiempos de cada cliente sumando los tiempos de sus productos.</w:t>
      </w:r>
    </w:p>
    <w:p w14:paraId="5AECBFBE" w14:textId="77777777" w:rsidR="00E855EE" w:rsidRDefault="00A66BBD">
      <w:pPr>
        <w:pStyle w:val="Ttulo2"/>
      </w:pPr>
      <w:bookmarkStart w:id="12" w:name="tiempo-de-cada-ejecutivo"/>
      <w:bookmarkStart w:id="13" w:name="_Toc101176500"/>
      <w:bookmarkEnd w:id="10"/>
      <w:r>
        <w:t>Tiempo de cada ejecutivo</w:t>
      </w:r>
      <w:bookmarkEnd w:id="13"/>
    </w:p>
    <w:p w14:paraId="4784BFAE" w14:textId="77777777" w:rsidR="00E855EE" w:rsidRDefault="00A66BBD">
      <w:pPr>
        <w:pStyle w:val="FirstParagraph"/>
      </w:pPr>
      <w:r>
        <w:t>El tiempo requerido por cada ejecutivo se obtiene a partir de la suma de los tiempos de atención requeridos por sus clientes. Este cálculo se lleva a cabo de la siguiente manera.</w:t>
      </w:r>
    </w:p>
    <w:p w14:paraId="4ABA4004" w14:textId="77777777" w:rsidR="00E855EE" w:rsidRDefault="00A66BBD">
      <w:pPr>
        <w:pStyle w:val="SourceCode"/>
      </w:pPr>
      <w:r>
        <w:rPr>
          <w:rStyle w:val="NormalTok"/>
        </w:rPr>
        <w:t xml:space="preserve">pcac_mac_gpi_client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abla_cliente_tiemp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empo_x_cliente =</w:t>
      </w:r>
      <w:r>
        <w:rPr>
          <w:rStyle w:val="NormalTok"/>
        </w:rPr>
        <w:t xml:space="preserve"> </w:t>
      </w:r>
      <w:r>
        <w:rPr>
          <w:rStyle w:val="FunctionTok"/>
        </w:rPr>
        <w:t>replace_na</w:t>
      </w:r>
      <w:r>
        <w:rPr>
          <w:rStyle w:val="NormalTok"/>
        </w:rPr>
        <w:t xml:space="preserve">(tiempo_x_cliente, </w:t>
      </w:r>
      <w:r>
        <w:rPr>
          <w:rStyle w:val="FunctionTok"/>
        </w:rPr>
        <w:t>mean</w:t>
      </w:r>
      <w:r>
        <w:rPr>
          <w:rStyle w:val="NormalTok"/>
        </w:rPr>
        <w:t xml:space="preserve">(tiempo_x_client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d_ejec_bc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rca_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marca_mac_inv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rca_b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marca_mac_inv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empo_x_ejecutivo =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sum</w:t>
      </w:r>
      <w:r>
        <w:rPr>
          <w:rStyle w:val="NormalTok"/>
        </w:rPr>
        <w:t xml:space="preserve">(tiempo_x_client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d_region_ejec_bco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cod_region_ejec_bc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ient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>-&gt;</w:t>
      </w:r>
      <w:r>
        <w:rPr>
          <w:rStyle w:val="NormalTok"/>
        </w:rPr>
        <w:t xml:space="preserve"> tabla_ejecutivo_tiempo_region_marca</w:t>
      </w:r>
    </w:p>
    <w:p w14:paraId="6636B011" w14:textId="77777777" w:rsidR="00E855EE" w:rsidRDefault="00A66BBD">
      <w:pPr>
        <w:pStyle w:val="FirstParagraph"/>
      </w:pPr>
      <w:r>
        <w:t>Por medio de este código se efectúan las siguientes tareas.</w:t>
      </w:r>
    </w:p>
    <w:p w14:paraId="5B0D7B7A" w14:textId="77777777" w:rsidR="00E855EE" w:rsidRDefault="00A66BBD">
      <w:pPr>
        <w:numPr>
          <w:ilvl w:val="0"/>
          <w:numId w:val="16"/>
        </w:numPr>
      </w:pPr>
      <w:r>
        <w:t xml:space="preserve">Cruzar la </w:t>
      </w:r>
      <w:r>
        <w:t>tabla de clientes con la tabla de tiempo por cliente.</w:t>
      </w:r>
    </w:p>
    <w:p w14:paraId="2F46E877" w14:textId="77777777" w:rsidR="00E855EE" w:rsidRDefault="00A66BBD">
      <w:pPr>
        <w:numPr>
          <w:ilvl w:val="0"/>
          <w:numId w:val="16"/>
        </w:numPr>
      </w:pPr>
      <w:r>
        <w:t>Imputar usando el valor medio del tiempo por cliente para los clientes que no presentan este dato.</w:t>
      </w:r>
    </w:p>
    <w:p w14:paraId="4E50DB58" w14:textId="77777777" w:rsidR="00E855EE" w:rsidRDefault="00A66BBD">
      <w:pPr>
        <w:numPr>
          <w:ilvl w:val="0"/>
          <w:numId w:val="16"/>
        </w:numPr>
      </w:pPr>
      <w:r>
        <w:t>Agrupar los datos por ejecutivo.</w:t>
      </w:r>
    </w:p>
    <w:p w14:paraId="0EFBAF11" w14:textId="77777777" w:rsidR="00E855EE" w:rsidRDefault="00A66BBD">
      <w:pPr>
        <w:numPr>
          <w:ilvl w:val="0"/>
          <w:numId w:val="16"/>
        </w:numPr>
      </w:pPr>
      <w:r>
        <w:t>Obtener los tiempos de cada ejecutivo sumando los tiempos de sus clientes.</w:t>
      </w:r>
    </w:p>
    <w:p w14:paraId="6877C876" w14:textId="77777777" w:rsidR="00E855EE" w:rsidRDefault="00A66BBD">
      <w:pPr>
        <w:numPr>
          <w:ilvl w:val="0"/>
          <w:numId w:val="16"/>
        </w:numPr>
      </w:pPr>
      <w:r>
        <w:t>Obtener la cantidad de clientes del grupo A por ejecutivo.</w:t>
      </w:r>
    </w:p>
    <w:p w14:paraId="565233ED" w14:textId="77777777" w:rsidR="00E855EE" w:rsidRDefault="00A66BBD">
      <w:pPr>
        <w:numPr>
          <w:ilvl w:val="0"/>
          <w:numId w:val="16"/>
        </w:numPr>
      </w:pPr>
      <w:r>
        <w:lastRenderedPageBreak/>
        <w:t>Obtener la cantidad de clientes del grupo B por ejecutivo.</w:t>
      </w:r>
    </w:p>
    <w:p w14:paraId="2A9EFBDE" w14:textId="77777777" w:rsidR="00E855EE" w:rsidRDefault="00A66BBD">
      <w:pPr>
        <w:numPr>
          <w:ilvl w:val="0"/>
          <w:numId w:val="16"/>
        </w:numPr>
      </w:pPr>
      <w:r>
        <w:t>Obtener la cantidad de clientes por ejecutivo.</w:t>
      </w:r>
    </w:p>
    <w:p w14:paraId="30313549" w14:textId="77777777" w:rsidR="00E855EE" w:rsidRDefault="00A66BBD">
      <w:pPr>
        <w:numPr>
          <w:ilvl w:val="0"/>
          <w:numId w:val="16"/>
        </w:numPr>
      </w:pPr>
      <w:r>
        <w:t>obtener la regió</w:t>
      </w:r>
      <w:r>
        <w:t>n de cada ejecutivo.</w:t>
      </w:r>
    </w:p>
    <w:p w14:paraId="6AD60FDA" w14:textId="77777777" w:rsidR="00E855EE" w:rsidRDefault="00A66BBD">
      <w:pPr>
        <w:pStyle w:val="Ttulo2"/>
      </w:pPr>
      <w:bookmarkStart w:id="14" w:name="tiempo-por-gerente"/>
      <w:bookmarkStart w:id="15" w:name="_Toc101176501"/>
      <w:bookmarkEnd w:id="12"/>
      <w:r>
        <w:t>Tiempo por gerente</w:t>
      </w:r>
      <w:bookmarkEnd w:id="15"/>
    </w:p>
    <w:p w14:paraId="312B1256" w14:textId="77777777" w:rsidR="00E855EE" w:rsidRDefault="00A66BBD">
      <w:pPr>
        <w:pStyle w:val="FirstParagraph"/>
      </w:pPr>
      <w:r>
        <w:t>El tiempo disponible de cada gerente de inversión está consignado en la tabla correspondiente. Es necesario revisar si el gerente se encuentra activo o retirado. También es pertinente tomar en consideración que la ta</w:t>
      </w:r>
      <w:r>
        <w:t>bla de clientes proporciona información al respecto. En este sentido se toma la decisión de utilizar ambas tablas.</w:t>
      </w:r>
    </w:p>
    <w:p w14:paraId="5C6B35B2" w14:textId="77777777" w:rsidR="00E855EE" w:rsidRDefault="00A66BBD">
      <w:pPr>
        <w:pStyle w:val="SourceCode"/>
      </w:pPr>
      <w:r>
        <w:rPr>
          <w:rStyle w:val="NormalTok"/>
        </w:rPr>
        <w:t xml:space="preserve">pcac_mac_gpi_client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estado_gte_inv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O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od_gte_inv, num_doc_gte_inv,  cod_region_gte_inv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uniqu</w:t>
      </w:r>
      <w:r>
        <w:rPr>
          <w:rStyle w:val="NormalTok"/>
        </w:rPr>
        <w:t xml:space="preserve">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pcac_capacidad_gerent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empo_restante =</w:t>
      </w:r>
      <w:r>
        <w:rPr>
          <w:rStyle w:val="NormalTok"/>
        </w:rPr>
        <w:t xml:space="preserve"> </w:t>
      </w:r>
      <w:r>
        <w:rPr>
          <w:rStyle w:val="FunctionTok"/>
        </w:rPr>
        <w:t>replace_na</w:t>
      </w:r>
      <w:r>
        <w:rPr>
          <w:rStyle w:val="NormalTok"/>
        </w:rPr>
        <w:t xml:space="preserve">(tiempo_restante, </w:t>
      </w:r>
      <w:r>
        <w:rPr>
          <w:rStyle w:val="FunctionTok"/>
        </w:rPr>
        <w:t>mean</w:t>
      </w:r>
      <w:r>
        <w:rPr>
          <w:rStyle w:val="NormalTok"/>
        </w:rPr>
        <w:t xml:space="preserve">(tiempo_restant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stematica_anua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empo_instrum_resta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>-&gt;</w:t>
      </w:r>
      <w:r>
        <w:rPr>
          <w:rStyle w:val="NormalTok"/>
        </w:rPr>
        <w:t xml:space="preserve"> tabla_gerente_tiempo_region</w:t>
      </w:r>
    </w:p>
    <w:p w14:paraId="17F7E04F" w14:textId="77777777" w:rsidR="00E855EE" w:rsidRDefault="00A66BBD">
      <w:pPr>
        <w:pStyle w:val="FirstParagraph"/>
      </w:pPr>
      <w:r>
        <w:t>El código</w:t>
      </w:r>
      <w:r>
        <w:t xml:space="preserve"> presentado permite:</w:t>
      </w:r>
    </w:p>
    <w:p w14:paraId="1B64E6BB" w14:textId="77777777" w:rsidR="00E855EE" w:rsidRDefault="00A66BBD">
      <w:pPr>
        <w:numPr>
          <w:ilvl w:val="0"/>
          <w:numId w:val="17"/>
        </w:numPr>
      </w:pPr>
      <w:r>
        <w:t>Filtrar los genrentes activos en la tabla de clientes.</w:t>
      </w:r>
    </w:p>
    <w:p w14:paraId="08F457F9" w14:textId="77777777" w:rsidR="00E855EE" w:rsidRDefault="00A66BBD">
      <w:pPr>
        <w:numPr>
          <w:ilvl w:val="0"/>
          <w:numId w:val="17"/>
        </w:numPr>
      </w:pPr>
      <w:r>
        <w:t>Seleccionar las columnas correspondientes al código del gerente y a su región.</w:t>
      </w:r>
    </w:p>
    <w:p w14:paraId="20DF9C3D" w14:textId="77777777" w:rsidR="00E855EE" w:rsidRDefault="00A66BBD">
      <w:pPr>
        <w:numPr>
          <w:ilvl w:val="0"/>
          <w:numId w:val="17"/>
        </w:numPr>
      </w:pPr>
      <w:r>
        <w:t>Retirar los registros repetidos, creando así una primera base de gerentes.</w:t>
      </w:r>
    </w:p>
    <w:p w14:paraId="3D798D27" w14:textId="77777777" w:rsidR="00E855EE" w:rsidRDefault="00A66BBD">
      <w:pPr>
        <w:numPr>
          <w:ilvl w:val="0"/>
          <w:numId w:val="17"/>
        </w:numPr>
      </w:pPr>
      <w:r>
        <w:t xml:space="preserve">Cruzar la base resultante </w:t>
      </w:r>
      <w:r>
        <w:t>con la base de datos de gerentes.</w:t>
      </w:r>
    </w:p>
    <w:p w14:paraId="7B28E576" w14:textId="77777777" w:rsidR="00E855EE" w:rsidRDefault="00A66BBD">
      <w:pPr>
        <w:numPr>
          <w:ilvl w:val="0"/>
          <w:numId w:val="17"/>
        </w:numPr>
      </w:pPr>
      <w:r>
        <w:t>Imputar usando el valor medio del tiempo por gerente para los gerentes que no presentan este dato.</w:t>
      </w:r>
    </w:p>
    <w:p w14:paraId="6AF7C6F7" w14:textId="77777777" w:rsidR="00E855EE" w:rsidRDefault="00A66BBD">
      <w:pPr>
        <w:numPr>
          <w:ilvl w:val="0"/>
          <w:numId w:val="17"/>
        </w:numPr>
      </w:pPr>
      <w:r>
        <w:t>Retirar los campos de sistemática y tiempo de instrumentación.</w:t>
      </w:r>
    </w:p>
    <w:p w14:paraId="3E98EF89" w14:textId="77777777" w:rsidR="00E855EE" w:rsidRDefault="00A66BBD">
      <w:pPr>
        <w:pStyle w:val="Ttulo1"/>
      </w:pPr>
      <w:bookmarkStart w:id="16" w:name="escritura"/>
      <w:bookmarkStart w:id="17" w:name="_Toc101176502"/>
      <w:bookmarkEnd w:id="6"/>
      <w:bookmarkEnd w:id="14"/>
      <w:r>
        <w:lastRenderedPageBreak/>
        <w:t>Escritura</w:t>
      </w:r>
      <w:bookmarkEnd w:id="17"/>
    </w:p>
    <w:p w14:paraId="0C2A33B7" w14:textId="77777777" w:rsidR="00E855EE" w:rsidRDefault="00A66BBD">
      <w:pPr>
        <w:pStyle w:val="FirstParagraph"/>
      </w:pPr>
      <w:r>
        <w:t>Finalmente se realiza la escritura de las bases de datos de interés que serán trabajadas en otro archivo.</w:t>
      </w:r>
    </w:p>
    <w:p w14:paraId="4A0E97E5" w14:textId="77777777" w:rsidR="00E855EE" w:rsidRDefault="00A66BBD">
      <w:pPr>
        <w:pStyle w:val="SourceCode"/>
      </w:pPr>
      <w:r>
        <w:rPr>
          <w:rStyle w:val="FunctionTok"/>
        </w:rPr>
        <w:t>write_rds</w:t>
      </w:r>
      <w:r>
        <w:rPr>
          <w:rStyle w:val="NormalTok"/>
        </w:rPr>
        <w:t xml:space="preserve">(tabla_ejecutivo_tiempo_region_marca, </w:t>
      </w:r>
      <w:r>
        <w:rPr>
          <w:rStyle w:val="StringTok"/>
        </w:rPr>
        <w:t>"01_datos/tabla_ejecutivo_tiempo_region_marca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write_rds</w:t>
      </w:r>
      <w:r>
        <w:rPr>
          <w:rStyle w:val="NormalTok"/>
        </w:rPr>
        <w:t xml:space="preserve">(tabla_gerente_tiempo_region, </w:t>
      </w:r>
      <w:r>
        <w:rPr>
          <w:rStyle w:val="StringTok"/>
        </w:rPr>
        <w:t>"01_datos/t</w:t>
      </w:r>
      <w:r>
        <w:rPr>
          <w:rStyle w:val="StringTok"/>
        </w:rPr>
        <w:t>abla_gerente_tiempo_region.rds"</w:t>
      </w:r>
      <w:r>
        <w:rPr>
          <w:rStyle w:val="NormalTok"/>
        </w:rPr>
        <w:t>)</w:t>
      </w:r>
      <w:bookmarkEnd w:id="16"/>
    </w:p>
    <w:sectPr w:rsidR="00E855EE">
      <w:headerReference w:type="default" r:id="rId7"/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54DF9" w14:textId="77777777" w:rsidR="00A66BBD" w:rsidRDefault="00A66BBD">
      <w:pPr>
        <w:spacing w:after="0"/>
      </w:pPr>
      <w:r>
        <w:separator/>
      </w:r>
    </w:p>
  </w:endnote>
  <w:endnote w:type="continuationSeparator" w:id="0">
    <w:p w14:paraId="0C2A2664" w14:textId="77777777" w:rsidR="00A66BBD" w:rsidRDefault="00A66B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eelawadee">
    <w:altName w:val="Leelawadee"/>
    <w:panose1 w:val="020B0502040204020203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946FE" w14:textId="77777777" w:rsidR="00D736F6" w:rsidRPr="00291FAF" w:rsidRDefault="00A66BBD" w:rsidP="72F44340">
    <w:pPr>
      <w:pStyle w:val="Piedepgina"/>
      <w:jc w:val="right"/>
      <w:rPr>
        <w:rFonts w:cs="Leelawadee"/>
        <w:sz w:val="18"/>
        <w:szCs w:val="18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771A0BBF" wp14:editId="3D418CFB">
          <wp:simplePos x="0" y="0"/>
          <wp:positionH relativeFrom="column">
            <wp:posOffset>5989532</wp:posOffset>
          </wp:positionH>
          <wp:positionV relativeFrom="paragraph">
            <wp:posOffset>322157</wp:posOffset>
          </wp:positionV>
          <wp:extent cx="587164" cy="180174"/>
          <wp:effectExtent l="0" t="0" r="0" b="0"/>
          <wp:wrapNone/>
          <wp:docPr id="11" name="Imagen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7164" cy="1801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02A43" w14:textId="77777777" w:rsidR="00A66BBD" w:rsidRDefault="00A66BBD">
      <w:r>
        <w:separator/>
      </w:r>
    </w:p>
  </w:footnote>
  <w:footnote w:type="continuationSeparator" w:id="0">
    <w:p w14:paraId="651FDFBA" w14:textId="77777777" w:rsidR="00A66BBD" w:rsidRDefault="00A66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39ADD" w14:textId="77777777" w:rsidR="00042494" w:rsidRDefault="00A66BBD" w:rsidP="008C6124">
    <w:pPr>
      <w:pStyle w:val="Encabezado"/>
      <w:jc w:val="right"/>
      <w:rPr>
        <w:rFonts w:cs="Leelawadee"/>
        <w:noProof/>
        <w:sz w:val="18"/>
        <w:szCs w:val="18"/>
        <w:lang w:val="es-CO"/>
      </w:rPr>
    </w:pPr>
    <w:r>
      <w:rPr>
        <w:noProof/>
      </w:rPr>
      <w:drawing>
        <wp:anchor distT="0" distB="0" distL="114300" distR="114300" simplePos="0" relativeHeight="251656704" behindDoc="1" locked="0" layoutInCell="1" allowOverlap="1" wp14:anchorId="0FEDBCDE" wp14:editId="2E7342ED">
          <wp:simplePos x="0" y="0"/>
          <wp:positionH relativeFrom="column">
            <wp:posOffset>148159</wp:posOffset>
          </wp:positionH>
          <wp:positionV relativeFrom="paragraph">
            <wp:posOffset>-105845</wp:posOffset>
          </wp:positionV>
          <wp:extent cx="317728" cy="334446"/>
          <wp:effectExtent l="0" t="0" r="0" b="0"/>
          <wp:wrapNone/>
          <wp:docPr id="10" name="Imagen 10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n 10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6810" cy="3440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Leelawadee"/>
        <w:noProof/>
        <w:sz w:val="18"/>
        <w:szCs w:val="18"/>
        <w:lang w:val="es-CO"/>
      </w:rPr>
      <w:t>Julián Cruz</w:t>
    </w:r>
  </w:p>
  <w:p w14:paraId="0188CF74" w14:textId="3A09690D" w:rsidR="008C6124" w:rsidRDefault="00C5420D" w:rsidP="008C6124">
    <w:pPr>
      <w:pStyle w:val="Encabezado"/>
      <w:jc w:val="right"/>
      <w:rPr>
        <w:rFonts w:cs="Leelawadee"/>
        <w:noProof/>
        <w:sz w:val="18"/>
        <w:szCs w:val="18"/>
        <w:lang w:val="es-CO"/>
      </w:rPr>
    </w:pPr>
    <w:r>
      <w:rPr>
        <w:rFonts w:cs="Leelawadee"/>
        <w:noProof/>
        <w:sz w:val="18"/>
        <w:szCs w:val="18"/>
        <w:lang w:val="es-CO"/>
      </w:rPr>
      <w:t>Prueba técnica</w:t>
    </w:r>
  </w:p>
  <w:p w14:paraId="788B4D55" w14:textId="77777777" w:rsidR="00D93596" w:rsidRPr="00291FAF" w:rsidRDefault="00A66BBD" w:rsidP="00291FAF">
    <w:pPr>
      <w:pStyle w:val="Encabezado"/>
      <w:rPr>
        <w:sz w:val="10"/>
        <w:lang w:val="es-CO"/>
      </w:rPr>
    </w:pPr>
    <w:r>
      <w:rPr>
        <w:noProof/>
      </w:rPr>
      <w:pict w14:anchorId="16DB535E">
        <v:roundrect id="_x0000_s1025" style="position:absolute;left:0;text-align:left;margin-left:-.05pt;margin-top:9.4pt;width:442pt;height:3.55pt;z-index:-251657728" arcsize=".5" fillcolor="#08a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EF29C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BC401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87403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41E715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872BD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1DCFF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4448C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1C247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45E43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E1C0A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1ED7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D604ED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9F9EE6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2B0A6C1C"/>
    <w:multiLevelType w:val="multilevel"/>
    <w:tmpl w:val="A5A8A5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438065705">
    <w:abstractNumId w:val="0"/>
  </w:num>
  <w:num w:numId="2" w16cid:durableId="1345549867">
    <w:abstractNumId w:val="13"/>
  </w:num>
  <w:num w:numId="3" w16cid:durableId="931862465">
    <w:abstractNumId w:val="9"/>
  </w:num>
  <w:num w:numId="4" w16cid:durableId="628708180">
    <w:abstractNumId w:val="4"/>
  </w:num>
  <w:num w:numId="5" w16cid:durableId="1412434514">
    <w:abstractNumId w:val="3"/>
  </w:num>
  <w:num w:numId="6" w16cid:durableId="1493987866">
    <w:abstractNumId w:val="2"/>
  </w:num>
  <w:num w:numId="7" w16cid:durableId="776219593">
    <w:abstractNumId w:val="1"/>
  </w:num>
  <w:num w:numId="8" w16cid:durableId="1994065461">
    <w:abstractNumId w:val="10"/>
  </w:num>
  <w:num w:numId="9" w16cid:durableId="72437094">
    <w:abstractNumId w:val="8"/>
  </w:num>
  <w:num w:numId="10" w16cid:durableId="932932006">
    <w:abstractNumId w:val="7"/>
  </w:num>
  <w:num w:numId="11" w16cid:durableId="1699506009">
    <w:abstractNumId w:val="6"/>
  </w:num>
  <w:num w:numId="12" w16cid:durableId="1364599329">
    <w:abstractNumId w:val="5"/>
  </w:num>
  <w:num w:numId="13" w16cid:durableId="627511474">
    <w:abstractNumId w:val="11"/>
  </w:num>
  <w:num w:numId="14" w16cid:durableId="1044406058">
    <w:abstractNumId w:val="12"/>
  </w:num>
  <w:num w:numId="15" w16cid:durableId="568351215">
    <w:abstractNumId w:val="12"/>
  </w:num>
  <w:num w:numId="16" w16cid:durableId="73862273">
    <w:abstractNumId w:val="12"/>
  </w:num>
  <w:num w:numId="17" w16cid:durableId="104780148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55EE"/>
    <w:rsid w:val="000F7C77"/>
    <w:rsid w:val="00A66BBD"/>
    <w:rsid w:val="00BF1B4C"/>
    <w:rsid w:val="00C5420D"/>
    <w:rsid w:val="00CD26AC"/>
    <w:rsid w:val="00DD78E9"/>
    <w:rsid w:val="00E855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755820"/>
  <w15:docId w15:val="{1F1FF507-AD3D-4D79-9F3B-6743DC0BA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4225"/>
    <w:pPr>
      <w:jc w:val="both"/>
    </w:pPr>
    <w:rPr>
      <w:rFonts w:ascii="Leelawadee" w:hAnsi="Leelawadee"/>
      <w:color w:val="4D4D4D"/>
    </w:rPr>
  </w:style>
  <w:style w:type="paragraph" w:styleId="Ttulo1">
    <w:name w:val="heading 1"/>
    <w:basedOn w:val="Normal"/>
    <w:next w:val="Textoindependiente"/>
    <w:uiPriority w:val="9"/>
    <w:qFormat/>
    <w:rsid w:val="00BF1B4C"/>
    <w:pPr>
      <w:keepNext/>
      <w:keepLines/>
      <w:pageBreakBefore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32874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832874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832874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232331"/>
    <w:pPr>
      <w:spacing w:before="120" w:after="120"/>
      <w:ind w:left="340"/>
      <w:jc w:val="left"/>
    </w:pPr>
    <w:rPr>
      <w:sz w:val="20"/>
    </w:rPr>
  </w:style>
  <w:style w:type="paragraph" w:styleId="Ttulo">
    <w:name w:val="Title"/>
    <w:basedOn w:val="Normal"/>
    <w:next w:val="Textoindependiente"/>
    <w:qFormat/>
    <w:rsid w:val="00832874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Textoindependiente"/>
    <w:rsid w:val="00B34C5B"/>
    <w:pPr>
      <w:keepNext/>
    </w:pPr>
    <w:rPr>
      <w:i/>
      <w:sz w:val="20"/>
    </w:r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32EB8"/>
    <w:rPr>
      <w:rFonts w:ascii="Consolas" w:hAnsi="Consolas"/>
      <w:color w:val="4D4D4D"/>
      <w:sz w:val="20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2"/>
    <w:next w:val="Textoindependiente"/>
    <w:uiPriority w:val="39"/>
    <w:unhideWhenUsed/>
    <w:qFormat/>
    <w:rsid w:val="00BF1B4C"/>
    <w:pPr>
      <w:spacing w:before="240"/>
      <w:outlineLvl w:val="9"/>
    </w:pPr>
    <w:rPr>
      <w:b w:val="0"/>
      <w:bCs w:val="0"/>
      <w:color w:val="595959" w:themeColor="text1" w:themeTint="A6"/>
    </w:rPr>
  </w:style>
  <w:style w:type="paragraph" w:customStyle="1" w:styleId="SourceCode">
    <w:name w:val="Source Code"/>
    <w:basedOn w:val="Normal"/>
    <w:link w:val="VerbatimChar"/>
    <w:rsid w:val="00932EB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wordWrap w:val="0"/>
      <w:jc w:val="left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4D4D4D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4D4D4D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4D4D4D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4D4D4D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4D4D4D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D93596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D93596"/>
  </w:style>
  <w:style w:type="paragraph" w:styleId="Piedepgina">
    <w:name w:val="footer"/>
    <w:basedOn w:val="Normal"/>
    <w:link w:val="PiedepginaCar"/>
    <w:unhideWhenUsed/>
    <w:rsid w:val="00D93596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D93596"/>
  </w:style>
  <w:style w:type="table" w:styleId="Tablaconcuadrcula">
    <w:name w:val="Table Grid"/>
    <w:basedOn w:val="Tablanormal"/>
    <w:rsid w:val="00291FA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independienteCar">
    <w:name w:val="Texto independiente Car"/>
    <w:basedOn w:val="Fuentedeprrafopredeter"/>
    <w:link w:val="Textoindependiente"/>
    <w:rsid w:val="0066451F"/>
    <w:rPr>
      <w:rFonts w:ascii="Leelawadee" w:hAnsi="Leelawadee"/>
      <w:color w:val="4D4D4D"/>
    </w:rPr>
  </w:style>
  <w:style w:type="character" w:styleId="Textodelmarcadordeposicin">
    <w:name w:val="Placeholder Text"/>
    <w:basedOn w:val="Fuentedeprrafopredeter"/>
    <w:semiHidden/>
    <w:rsid w:val="00681DD6"/>
    <w:rPr>
      <w:color w:val="808080"/>
    </w:rPr>
  </w:style>
  <w:style w:type="paragraph" w:styleId="TDC1">
    <w:name w:val="toc 1"/>
    <w:basedOn w:val="Normal"/>
    <w:next w:val="Normal"/>
    <w:autoRedefine/>
    <w:uiPriority w:val="39"/>
    <w:unhideWhenUsed/>
    <w:rsid w:val="00BF1B4C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BF1B4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cruzjulian.github.io/portafolio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cruzjulian.github.io/portafol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2694</Words>
  <Characters>14819</Characters>
  <Application>Microsoft Office Word</Application>
  <DocSecurity>0</DocSecurity>
  <Lines>123</Lines>
  <Paragraphs>3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_ea</vt:lpstr>
    </vt:vector>
  </TitlesOfParts>
  <Company/>
  <LinksUpToDate>false</LinksUpToDate>
  <CharactersWithSpaces>17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ción de los datos</dc:title>
  <dc:creator/>
  <cp:keywords/>
  <cp:lastModifiedBy>Cruz Julián</cp:lastModifiedBy>
  <cp:revision>7</cp:revision>
  <cp:lastPrinted>2022-04-18T17:19:00Z</cp:lastPrinted>
  <dcterms:created xsi:type="dcterms:W3CDTF">2022-04-18T17:12:00Z</dcterms:created>
  <dcterms:modified xsi:type="dcterms:W3CDTF">2022-04-18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